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72D01" w:rsidRDefault="00D1270E" w:rsidP="0003564A">
      <w:pPr>
        <w:tabs>
          <w:tab w:val="left" w:pos="1674"/>
        </w:tabs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15584" behindDoc="0" locked="0" layoutInCell="1" allowOverlap="1" wp14:anchorId="1056CBA6" wp14:editId="6CCF6177">
                <wp:simplePos x="0" y="0"/>
                <wp:positionH relativeFrom="column">
                  <wp:posOffset>-189781</wp:posOffset>
                </wp:positionH>
                <wp:positionV relativeFrom="paragraph">
                  <wp:posOffset>-491706</wp:posOffset>
                </wp:positionV>
                <wp:extent cx="7312025" cy="10915650"/>
                <wp:effectExtent l="0" t="0" r="3175" b="0"/>
                <wp:wrapNone/>
                <wp:docPr id="1" name=" 1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312025" cy="10915650"/>
                          <a:chOff x="718" y="-121"/>
                          <a:chExt cx="11214" cy="17190"/>
                        </a:xfrm>
                      </wpg:grpSpPr>
                      <wps:wsp>
                        <wps:cNvPr id="2" name="Rectangle 6"/>
                        <wps:cNvSpPr>
                          <a:spLocks/>
                        </wps:cNvSpPr>
                        <wps:spPr bwMode="auto">
                          <a:xfrm>
                            <a:off x="7740" y="-121"/>
                            <a:ext cx="4192" cy="17190"/>
                          </a:xfrm>
                          <a:prstGeom prst="rect">
                            <a:avLst/>
                          </a:prstGeom>
                          <a:solidFill>
                            <a:srgbClr val="D6EC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ctr" anchorCtr="0" upright="1">
                          <a:noAutofit/>
                        </wps:bodyPr>
                      </wps:wsp>
                      <wpg:grpSp>
                        <wpg:cNvPr id="3" name=" 130"/>
                        <wpg:cNvGrpSpPr>
                          <a:grpSpLocks/>
                        </wpg:cNvGrpSpPr>
                        <wpg:grpSpPr bwMode="auto">
                          <a:xfrm>
                            <a:off x="718" y="429"/>
                            <a:ext cx="10970" cy="16009"/>
                            <a:chOff x="718" y="429"/>
                            <a:chExt cx="10970" cy="16009"/>
                          </a:xfrm>
                        </wpg:grpSpPr>
                        <wps:wsp>
                          <wps:cNvPr id="4" name="Text Box 11"/>
                          <wps:cNvSpPr txBox="1">
                            <a:spLocks/>
                          </wps:cNvSpPr>
                          <wps:spPr bwMode="auto">
                            <a:xfrm>
                              <a:off x="851" y="1198"/>
                              <a:ext cx="6735" cy="45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  <a:ext uri="{91240B29-F687-4F45-9708-019B960494DF}">
                                <a14:hiddenLine xmlns:a14="http://schemas.microsoft.com/office/drawing/2010/main" w="6350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:rsidR="00DD2BBA" w:rsidRPr="0009616C" w:rsidRDefault="0009616C" w:rsidP="0009616C">
                                <w:pPr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 w:rsidRPr="0009616C">
                                  <w:rPr>
                                    <w:sz w:val="28"/>
                                    <w:szCs w:val="28"/>
                                  </w:rPr>
                                  <w:sym w:font="Webdings" w:char="F0C8"/>
                                </w:r>
                                <w:r w:rsidRPr="0009616C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 xml:space="preserve">+91-9773984309 </w:t>
                                </w:r>
                                <w:r w:rsidR="000B1249">
                                  <w:rPr>
                                    <w:b/>
                                    <w:sz w:val="28"/>
                                    <w:szCs w:val="28"/>
                                  </w:rPr>
                                  <w:t>/ +91 7977878349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g:grpSp>
                          <wpg:cNvPr id="5" name=" 129"/>
                          <wpg:cNvGrpSpPr>
                            <a:grpSpLocks/>
                          </wpg:cNvGrpSpPr>
                          <wpg:grpSpPr bwMode="auto">
                            <a:xfrm>
                              <a:off x="718" y="429"/>
                              <a:ext cx="10970" cy="16009"/>
                              <a:chOff x="718" y="429"/>
                              <a:chExt cx="10970" cy="16009"/>
                            </a:xfrm>
                          </wpg:grpSpPr>
                          <wps:wsp>
                            <wps:cNvPr id="6" name="Text Box 7"/>
                            <wps:cNvSpPr txBox="1">
                              <a:spLocks/>
                            </wps:cNvSpPr>
                            <wps:spPr bwMode="auto">
                              <a:xfrm>
                                <a:off x="975" y="429"/>
                                <a:ext cx="6765" cy="98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6350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:rsidR="00DD47AD" w:rsidRPr="00340B00" w:rsidRDefault="0009616C" w:rsidP="00DD47AD">
                                  <w:pPr>
                                    <w:spacing w:after="0"/>
                                    <w:rPr>
                                      <w:rFonts w:ascii="Bebas" w:hAnsi="Bebas"/>
                                      <w:color w:val="323E4F" w:themeColor="text2" w:themeShade="BF"/>
                                      <w:sz w:val="56"/>
                                      <w:szCs w:val="56"/>
                                    </w:rPr>
                                  </w:pPr>
                                  <w:proofErr w:type="spellStart"/>
                                  <w:r w:rsidRPr="00340B00">
                                    <w:rPr>
                                      <w:rFonts w:ascii="Bebas" w:hAnsi="Bebas"/>
                                      <w:color w:val="323E4F" w:themeColor="text2" w:themeShade="BF"/>
                                      <w:sz w:val="56"/>
                                      <w:szCs w:val="56"/>
                                    </w:rPr>
                                    <w:t>Altaf</w:t>
                                  </w:r>
                                  <w:proofErr w:type="spellEnd"/>
                                  <w:r w:rsidRPr="00340B00">
                                    <w:rPr>
                                      <w:rFonts w:ascii="Bebas" w:hAnsi="Bebas"/>
                                      <w:color w:val="323E4F" w:themeColor="text2" w:themeShade="BF"/>
                                      <w:sz w:val="56"/>
                                      <w:szCs w:val="56"/>
                                    </w:rPr>
                                    <w:t xml:space="preserve"> </w:t>
                                  </w:r>
                                  <w:proofErr w:type="spellStart"/>
                                  <w:r w:rsidRPr="00340B00">
                                    <w:rPr>
                                      <w:rFonts w:ascii="Bebas" w:hAnsi="Bebas"/>
                                      <w:color w:val="323E4F" w:themeColor="text2" w:themeShade="BF"/>
                                      <w:sz w:val="56"/>
                                      <w:szCs w:val="56"/>
                                    </w:rPr>
                                    <w:t>Hussain</w:t>
                                  </w:r>
                                  <w:proofErr w:type="spellEnd"/>
                                  <w:r w:rsidRPr="00340B00">
                                    <w:rPr>
                                      <w:rFonts w:ascii="Bebas" w:hAnsi="Bebas"/>
                                      <w:color w:val="323E4F" w:themeColor="text2" w:themeShade="BF"/>
                                      <w:sz w:val="56"/>
                                      <w:szCs w:val="56"/>
                                    </w:rPr>
                                    <w:t xml:space="preserve"> Ansari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g:grpSp>
                            <wpg:cNvPr id="7" name=" 128"/>
                            <wpg:cNvGrpSpPr>
                              <a:grpSpLocks/>
                            </wpg:cNvGrpSpPr>
                            <wpg:grpSpPr bwMode="auto">
                              <a:xfrm>
                                <a:off x="718" y="493"/>
                                <a:ext cx="10970" cy="15945"/>
                                <a:chOff x="718" y="493"/>
                                <a:chExt cx="10970" cy="15945"/>
                              </a:xfrm>
                            </wpg:grpSpPr>
                            <wps:wsp>
                              <wps:cNvPr id="8" name="Text Box 18"/>
                              <wps:cNvSpPr txBox="1">
                                <a:spLocks/>
                              </wps:cNvSpPr>
                              <wps:spPr bwMode="auto">
                                <a:xfrm>
                                  <a:off x="7890" y="8949"/>
                                  <a:ext cx="3798" cy="2936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6350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wps:spPr>
                              <wps:txbx>
                                <w:txbxContent>
                                  <w:p w:rsidR="00DD2BBA" w:rsidRPr="000B1249" w:rsidRDefault="0009616C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</w:pPr>
                                    <w:r w:rsidRPr="000B1249"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P R O F I</w:t>
                                    </w:r>
                                    <w:r w:rsidR="007524DE" w:rsidRPr="000B1249"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 w:rsidRPr="000B1249"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  <w:sz w:val="24"/>
                                        <w:szCs w:val="24"/>
                                      </w:rPr>
                                      <w:t>C I E N C Y</w:t>
                                    </w:r>
                                  </w:p>
                                  <w:p w:rsidR="00DD2BBA" w:rsidRPr="000B1249" w:rsidRDefault="00DD2BBA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</w:p>
                                  <w:p w:rsidR="00FB06C5" w:rsidRPr="000B1249" w:rsidRDefault="00E1446B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 w:rsidRPr="00C026F2">
                                      <w:rPr>
                                        <w:rFonts w:ascii="Roboto" w:hAnsi="Roboto"/>
                                        <w:b/>
                                        <w:color w:val="44546A" w:themeColor="text2"/>
                                      </w:rPr>
                                      <w:t>.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NET Framework 4.6.2</w:t>
                                    </w:r>
                                    <w:r w:rsidR="00C026F2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| 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4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.5</w:t>
                                    </w:r>
                                    <w:r w:rsidR="00C026F2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| 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4.0</w:t>
                                    </w:r>
                                  </w:p>
                                  <w:p w:rsidR="00FB06C5" w:rsidRPr="000B1249" w:rsidRDefault="00C026F2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Visual Studio 2017 | 13 | 10 | 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08</w:t>
                                    </w:r>
                                  </w:p>
                                  <w:p w:rsidR="00FB06C5" w:rsidRDefault="00C026F2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SQL Server 2016 | 12 | 08 | 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05</w:t>
                                    </w:r>
                                  </w:p>
                                  <w:p w:rsidR="0009616C" w:rsidRPr="000B1249" w:rsidRDefault="00C026F2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Adobe 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Photo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s</w:t>
                                    </w:r>
                                    <w:r w:rsidR="0009616C"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hop</w:t>
                                    </w:r>
                                    <w:r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CC | CS</w:t>
                                    </w:r>
                                  </w:p>
                                  <w:p w:rsidR="0009616C" w:rsidRPr="000B1249" w:rsidRDefault="0009616C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CorelDraw</w:t>
                                    </w:r>
                                    <w:r w:rsidR="00C026F2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X8 | X7</w:t>
                                    </w:r>
                                  </w:p>
                                  <w:p w:rsidR="008C38AC" w:rsidRPr="000B1249" w:rsidRDefault="008C38AC" w:rsidP="00DD47AD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</w:pPr>
                                    <w:r w:rsidRPr="000B1249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>MS Office</w:t>
                                    </w:r>
                                    <w:r w:rsidR="00C026F2">
                                      <w:rPr>
                                        <w:rFonts w:ascii="Roboto" w:hAnsi="Roboto"/>
                                        <w:color w:val="44546A" w:themeColor="text2"/>
                                      </w:rPr>
                                      <w:t xml:space="preserve"> 2016 | 13 | 10</w:t>
                                    </w:r>
                                  </w:p>
                                </w:txbxContent>
                              </wps:txbx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g:grpSp>
                              <wpg:cNvPr id="9" name=" 127"/>
                              <wpg:cNvGrpSpPr>
                                <a:grpSpLocks/>
                              </wpg:cNvGrpSpPr>
                              <wpg:grpSpPr bwMode="auto">
                                <a:xfrm>
                                  <a:off x="718" y="493"/>
                                  <a:ext cx="10884" cy="15945"/>
                                  <a:chOff x="718" y="493"/>
                                  <a:chExt cx="10884" cy="15945"/>
                                </a:xfrm>
                              </wpg:grpSpPr>
                              <wps:wsp>
                                <wps:cNvPr id="10" name="Text Box 19"/>
                                <wps:cNvSpPr txBox="1">
                                  <a:spLocks/>
                                </wps:cNvSpPr>
                                <wps:spPr bwMode="auto">
                                  <a:xfrm>
                                    <a:off x="7890" y="12309"/>
                                    <a:ext cx="3599" cy="36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909E8E84-426E-40DD-AFC4-6F175D3DCCD1}">
                                      <a14:hiddenFill xmlns:a14="http://schemas.microsoft.com/office/drawing/2010/main">
                                        <a:solidFill>
                                          <a:srgbClr val="FFFFFF"/>
                                        </a:solidFill>
                                      </a14:hiddenFill>
                                    </a:ext>
                                    <a:ext uri="{91240B29-F687-4F45-9708-019B960494DF}">
                                      <a14:hiddenLine xmlns:a14="http://schemas.microsoft.com/office/drawing/2010/main" w="6350">
                                        <a:solidFill>
                                          <a:srgbClr val="000000"/>
                                        </a:solidFill>
                                        <a:miter lim="800000"/>
                                        <a:headEnd/>
                                        <a:tailEnd/>
                                      </a14:hiddenLine>
                                    </a:ext>
                                  </a:extLst>
                                </wps:spPr>
                                <wps:txbx>
                                  <w:txbxContent>
                                    <w:p w:rsidR="00DD2BBA" w:rsidRPr="000B1249" w:rsidRDefault="00DD2BBA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  <w:t>C O N T A C T   M E</w:t>
                                      </w:r>
                                    </w:p>
                                    <w:p w:rsidR="00DD2BBA" w:rsidRPr="000B1249" w:rsidRDefault="00DD2BBA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685C06" w:rsidRPr="000B1249" w:rsidRDefault="00685C06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+91 97739 84309</w:t>
                                      </w:r>
                                    </w:p>
                                    <w:p w:rsidR="00685C06" w:rsidRPr="000B1249" w:rsidRDefault="00685C06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+91 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79778 78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3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4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9</w:t>
                                      </w:r>
                                    </w:p>
                                    <w:p w:rsidR="00DD2BBA" w:rsidRPr="000B1249" w:rsidRDefault="0009616C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aali5010</w:t>
                                      </w:r>
                                      <w:r w:rsidR="00FB06C5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@gmail.com</w:t>
                                      </w:r>
                                    </w:p>
                                    <w:p w:rsidR="00FB06C5" w:rsidRPr="000B1249" w:rsidRDefault="0009616C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aali5010@outlook</w:t>
                                      </w:r>
                                      <w:r w:rsidR="00FB06C5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.com</w:t>
                                      </w:r>
                                    </w:p>
                                    <w:p w:rsidR="00FB06C5" w:rsidRPr="000B1249" w:rsidRDefault="0009616C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LinkedIn</w:t>
                                      </w:r>
                                      <w:r w:rsidR="00FB06C5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: @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altaf-ansari</w:t>
                                      </w:r>
                                      <w:proofErr w:type="spellEnd"/>
                                    </w:p>
                                    <w:p w:rsidR="00FB06C5" w:rsidRPr="000B1249" w:rsidRDefault="00FB06C5" w:rsidP="00DD47AD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09616C" w:rsidRPr="000B1249" w:rsidRDefault="00FB06C5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685C06">
                                        <w:rPr>
                                          <w:rFonts w:ascii="Roboto" w:hAnsi="Roboto"/>
                                          <w:color w:val="44546A" w:themeColor="text2"/>
                                          <w:u w:val="single"/>
                                        </w:rPr>
                                        <w:t>Address</w:t>
                                      </w:r>
                                      <w:r w:rsidR="0009616C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: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r w:rsidR="0009616C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510/B1 </w:t>
                                      </w:r>
                                    </w:p>
                                    <w:p w:rsidR="0009616C" w:rsidRPr="000B1249" w:rsidRDefault="0009616C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Monarch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Qureshi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Bldg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, </w:t>
                                      </w:r>
                                    </w:p>
                                    <w:p w:rsidR="0009616C" w:rsidRPr="000B1249" w:rsidRDefault="0009616C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Behram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Baugh,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Jogeshwari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(W),</w:t>
                                      </w:r>
                                    </w:p>
                                    <w:p w:rsidR="00FB06C5" w:rsidRPr="000B1249" w:rsidRDefault="0009616C" w:rsidP="0009616C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Mumbai 400 102</w:t>
                                      </w:r>
                                    </w:p>
                                  </w:txbxContent>
                                </wps:txbx>
                                <wps:bodyPr rot="0" vert="horz" wrap="square" lIns="91440" tIns="45720" rIns="91440" bIns="45720" anchor="t" anchorCtr="0" upright="1">
                                  <a:noAutofit/>
                                </wps:bodyPr>
                              </wps:wsp>
                              <wpg:grpSp>
                                <wpg:cNvPr id="11" name=" 126"/>
                                <wpg:cNvGrpSpPr>
                                  <a:grpSpLocks/>
                                </wpg:cNvGrpSpPr>
                                <wpg:grpSpPr bwMode="auto">
                                  <a:xfrm>
                                    <a:off x="718" y="493"/>
                                    <a:ext cx="10884" cy="15945"/>
                                    <a:chOff x="718" y="493"/>
                                    <a:chExt cx="10884" cy="15945"/>
                                  </a:xfrm>
                                </wpg:grpSpPr>
                                <wpg:grpSp>
                                  <wpg:cNvPr id="12" name=" 125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719" y="493"/>
                                      <a:ext cx="10883" cy="12279"/>
                                      <a:chOff x="719" y="493"/>
                                      <a:chExt cx="10883" cy="12279"/>
                                    </a:xfrm>
                                  </wpg:grpSpPr>
                                  <wpg:grpSp>
                                    <wpg:cNvPr id="13" name=" 124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19" y="493"/>
                                        <a:ext cx="10883" cy="7667"/>
                                        <a:chOff x="719" y="493"/>
                                        <a:chExt cx="10883" cy="7667"/>
                                      </a:xfrm>
                                    </wpg:grpSpPr>
                                    <wps:wsp>
                                      <wps:cNvPr id="14" name="Text Box 8"/>
                                      <wps:cNvSpPr txBox="1">
                                        <a:spLocks/>
                                      </wps:cNvSpPr>
                                      <wps:spPr bwMode="auto">
                                        <a:xfrm>
                                          <a:off x="7890" y="493"/>
                                          <a:ext cx="3712" cy="766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DD47AD" w:rsidRPr="000B1249" w:rsidRDefault="009C2602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</w:rPr>
                                              <w:t xml:space="preserve">S U M </w:t>
                                            </w: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</w:rPr>
                                              <w:t>M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  <w:sz w:val="24"/>
                                                <w:szCs w:val="24"/>
                                              </w:rPr>
                                              <w:t xml:space="preserve"> A R Y</w:t>
                                            </w:r>
                                          </w:p>
                                          <w:p w:rsidR="00DD47AD" w:rsidRPr="000B1249" w:rsidRDefault="00DD47AD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</w:p>
                                          <w:p w:rsidR="00463553" w:rsidRDefault="0009616C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Total </w:t>
                                            </w:r>
                                            <w:r w:rsidR="00E461B7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>8 y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 xml:space="preserve">ears 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of competitive experience of working on complete Windows and Web Development, and Designing life cycle involving planning, development, documentation, testing and maintenance in the 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 xml:space="preserve">IT industry 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covering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Microsoft Technology, namely, ASP.NET C#, </w:t>
                                            </w:r>
                                            <w:r w:rsidR="008C38AC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MS SQL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,</w:t>
                                            </w:r>
                                            <w:r w:rsidR="00FB2C0B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XML,</w:t>
                                            </w:r>
                                            <w:r w:rsidR="00092F85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WPF,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MVC, LINQ, </w:t>
                                            </w:r>
                                            <w:proofErr w:type="spellStart"/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SignalR</w:t>
                                            </w:r>
                                            <w:proofErr w:type="spellEnd"/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, HTML, </w:t>
                                            </w:r>
                                            <w:proofErr w:type="spellStart"/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jQuery</w:t>
                                            </w:r>
                                            <w:proofErr w:type="spellEnd"/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, JavaScript, CSS, and working knowledge of PHP with MySQL and </w:t>
                                            </w:r>
                                            <w:proofErr w:type="spellStart"/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WordPress</w:t>
                                            </w:r>
                                            <w:proofErr w:type="spellEnd"/>
                                          </w:p>
                                          <w:p w:rsidR="0009616C" w:rsidRPr="000B1249" w:rsidRDefault="0009616C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</w:t>
                                            </w:r>
                                          </w:p>
                                          <w:p w:rsidR="0009616C" w:rsidRPr="000B1249" w:rsidRDefault="0009616C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</w:p>
                                          <w:p w:rsidR="00DD47AD" w:rsidRDefault="00463553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>3</w:t>
                                            </w:r>
                                            <w:r w:rsidR="00685C06" w:rsidRPr="00685C06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>+</w:t>
                                            </w:r>
                                            <w:r w:rsidR="000B1249" w:rsidRPr="00685C06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 xml:space="preserve"> years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</w:t>
                                            </w:r>
                                            <w:r w:rsidR="00685C06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of 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experience in managing and guiding team members through</w:t>
                                            </w:r>
                                            <w:r w:rsidR="00E461B7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out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</w:t>
                                            </w:r>
                                            <w:r w:rsidR="00E461B7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various</w:t>
                                            </w:r>
                                            <w:r w:rsidR="000B1249"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project pipelines</w:t>
                                            </w:r>
                                          </w:p>
                                          <w:p w:rsidR="00463553" w:rsidRDefault="00463553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</w:p>
                                          <w:p w:rsidR="00463553" w:rsidRDefault="00463553" w:rsidP="00463553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>4</w:t>
                                            </w:r>
                                            <w:r w:rsidRPr="00685C06">
                                              <w:rPr>
                                                <w:rFonts w:ascii="Roboto" w:hAnsi="Roboto"/>
                                                <w:b/>
                                                <w:color w:val="44546A" w:themeColor="text2"/>
                                              </w:rPr>
                                              <w:t>+ years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of </w:t>
                                            </w:r>
                                            <w:r w:rsidRPr="000B1249"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experience in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Working on Desktop Application, Using C#,XML,SQL and Third Party API (</w:t>
                                            </w: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>Tekla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  <w:t xml:space="preserve"> Structure API)</w:t>
                                            </w:r>
                                          </w:p>
                                          <w:p w:rsidR="00463553" w:rsidRPr="000B1249" w:rsidRDefault="00463553" w:rsidP="00463553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</w:p>
                                          <w:p w:rsidR="00463553" w:rsidRPr="000B1249" w:rsidRDefault="00463553" w:rsidP="00685C06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color w:val="44546A" w:themeColor="text2"/>
                                              </w:rPr>
                                            </w:pP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15" name=" 121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719" y="1812"/>
                                          <a:ext cx="6805" cy="4099"/>
                                          <a:chOff x="719" y="1812"/>
                                          <a:chExt cx="6805" cy="4099"/>
                                        </a:xfrm>
                                      </wpg:grpSpPr>
                                      <wps:wsp>
                                        <wps:cNvPr id="16" name=" 92"/>
                                        <wps:cNvSpPr txBox="1"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960" y="1812"/>
                                            <a:ext cx="6564" cy="409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solidFill>
                                                  <a:srgbClr val="FFFFFF"/>
                                                </a:solidFill>
                                              </a14:hiddenFill>
                                            </a:ext>
                                            <a:ext uri="{91240B29-F687-4F45-9708-019B960494DF}">
                                              <a14:hiddenLine xmlns:a14="http://schemas.microsoft.com/office/drawing/2010/main" w="635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txbx>
                                          <w:txbxContent>
                                            <w:p w:rsidR="008C38AC" w:rsidRPr="00340B00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>A</w:t>
                                              </w:r>
                                              <w:r w:rsidR="008C38AC" w:rsidRPr="00B85680"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 xml:space="preserve"> 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 xml:space="preserve">C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>C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rFonts w:ascii="Roboto" w:hAnsi="Roboto"/>
                                                  <w:b/>
                                                  <w:color w:val="323E4F" w:themeColor="text2" w:themeShade="BF"/>
                                                  <w:sz w:val="24"/>
                                                  <w:szCs w:val="24"/>
                                                </w:rPr>
                                                <w:t xml:space="preserve"> O M P L I S H M E N T S</w:t>
                                              </w:r>
                                            </w:p>
                                            <w:p w:rsidR="008C38AC" w:rsidRPr="00340B00" w:rsidRDefault="008C38AC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>Desi</w:t>
                                              </w:r>
                                              <w:r w:rsidR="00340B00"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gned and developed </w:t>
                                              </w:r>
                                              <w:r w:rsidR="00340B00"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50+ web applications</w:t>
                                              </w:r>
                                              <w:r w:rsid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and </w:t>
                                              </w:r>
                                              <w:r w:rsidR="00340B00"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websites, </w:t>
                                              </w: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and </w:t>
                                              </w:r>
                                              <w:r w:rsidR="00463553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15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 xml:space="preserve">+ </w:t>
                                              </w:r>
                                              <w:r w:rsidR="00340B00"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desktop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 xml:space="preserve"> applications</w:t>
                                              </w: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</w:t>
                                              </w:r>
                                            </w:p>
                                            <w:p w:rsidR="008C38AC" w:rsidRPr="00340B00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Managed </w:t>
                                              </w:r>
                                              <w:r w:rsidR="00463553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2-3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 xml:space="preserve"> projects simultaneously</w:t>
                                              </w: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along with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handling 12-15 members</w:t>
                                              </w:r>
                                              <w:r w:rsidRPr="00340B00"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in respective teams</w:t>
                                              </w:r>
                                            </w:p>
                                            <w:p w:rsidR="008C38AC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Coordinated with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external as well as the internal stakeholder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of all the projects taken up in the 3 firms</w:t>
                                              </w:r>
                                            </w:p>
                                            <w:p w:rsidR="00340B00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Trained </w:t>
                                              </w:r>
                                              <w:r w:rsid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25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 xml:space="preserve">+ new </w:t>
                                              </w:r>
                                              <w:proofErr w:type="spellStart"/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joinees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in the technical aspects, and worked towards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their upskilling</w:t>
                                              </w:r>
                                            </w:p>
                                            <w:p w:rsidR="00340B00" w:rsidRPr="00340B00" w:rsidRDefault="00340B00" w:rsidP="008C38AC">
                                              <w:pP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</w:pP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Worked as an active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member of the interviewing panel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at </w:t>
                                              </w:r>
                                              <w:proofErr w:type="spellStart"/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>Prothious</w:t>
                                              </w:r>
                                              <w:proofErr w:type="spellEnd"/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Engineering Services Pvt. Ltd.; and thus contributed towards 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 xml:space="preserve">growing the IT department from 2 member to </w:t>
                                              </w:r>
                                              <w:r w:rsidR="00463553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25</w:t>
                                              </w:r>
                                              <w:r w:rsidRPr="009C2602">
                                                <w:rPr>
                                                  <w:rFonts w:ascii="Roboto" w:hAnsi="Roboto"/>
                                                  <w:b/>
                                                  <w:sz w:val="20"/>
                                                  <w:szCs w:val="20"/>
                                                </w:rPr>
                                                <w:t>+ members</w:t>
                                              </w:r>
                                              <w:r>
                                                <w:rPr>
                                                  <w:rFonts w:ascii="Roboto" w:hAnsi="Roboto"/>
                                                  <w:sz w:val="20"/>
                                                  <w:szCs w:val="20"/>
                                                </w:rPr>
                                                <w:t xml:space="preserve"> today </w:t>
                                              </w:r>
                                            </w:p>
                                          </w:txbxContent>
                                        </wps:txbx>
                                        <wps:bodyPr rot="0" vert="horz" wrap="square" lIns="91440" tIns="45720" rIns="91440" bIns="45720" anchor="t" anchorCtr="0" upright="1">
                                          <a:noAutofit/>
                                        </wps:bodyPr>
                                      </wps:wsp>
                                      <wpg:grpSp>
                                        <wpg:cNvPr id="17" name=" 120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719" y="1983"/>
                                            <a:ext cx="324" cy="3655"/>
                                            <a:chOff x="719" y="1983"/>
                                            <a:chExt cx="324" cy="3655"/>
                                          </a:xfrm>
                                        </wpg:grpSpPr>
                                        <wpg:grpSp>
                                          <wpg:cNvPr id="18" name="Group 46"/>
                                          <wpg:cNvGrpSpPr>
                                            <a:grpSpLocks/>
                                          </wpg:cNvGrpSpPr>
                                          <wpg:grpSpPr bwMode="auto">
                                            <a:xfrm>
                                              <a:off x="777" y="1983"/>
                                              <a:ext cx="266" cy="3655"/>
                                              <a:chOff x="0" y="-1040"/>
                                              <a:chExt cx="1778" cy="14082"/>
                                            </a:xfrm>
                                          </wpg:grpSpPr>
                                          <wps:wsp>
                                            <wps:cNvPr id="19" name="Straight Connector 47"/>
                                            <wps:cNvCnPr>
                                              <a:cxnSpLocks/>
                                            </wps:cNvCnPr>
                                            <wps:spPr bwMode="auto">
                                              <a:xfrm>
                                                <a:off x="35" y="-1040"/>
                                                <a:ext cx="11" cy="14082"/>
                                              </a:xfrm>
                                              <a:prstGeom prst="line">
                                                <a:avLst/>
                                              </a:prstGeom>
                                              <a:noFill/>
                                              <a:ln w="19050">
                                                <a:solidFill>
                                                  <a:schemeClr val="tx2">
                                                    <a:lumMod val="75000"/>
                                                    <a:lumOff val="0"/>
                                                  </a:schemeClr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noFill/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/>
                                          </wps:wsp>
                                          <wps:wsp>
                                            <wps:cNvPr id="20" name="Straight Connector 48"/>
                                            <wps:cNvCnPr>
                                              <a:cxnSpLocks/>
                                            </wps:cNvCnPr>
                                            <wps:spPr bwMode="auto">
                                              <a:xfrm>
                                                <a:off x="0" y="-967"/>
                                                <a:ext cx="1778" cy="0"/>
                                              </a:xfrm>
                                              <a:prstGeom prst="line">
                                                <a:avLst/>
                                              </a:prstGeom>
                                              <a:noFill/>
                                              <a:ln w="19050">
                                                <a:solidFill>
                                                  <a:schemeClr val="tx2">
                                                    <a:lumMod val="75000"/>
                                                    <a:lumOff val="0"/>
                                                  </a:schemeClr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:ln>
                                              <a:extLst>
                                                <a:ext uri="{909E8E84-426E-40DD-AFC4-6F175D3DCCD1}">
                                                  <a14:hiddenFill xmlns:a14="http://schemas.microsoft.com/office/drawing/2010/main">
                                                    <a:noFill/>
                                                  </a14:hiddenFill>
                                                </a:ext>
                                              </a:extLst>
                                            </wps:spPr>
                                            <wps:bodyPr/>
                                          </wps:wsp>
                                        </wpg:grpSp>
                                        <wps:wsp>
                                          <wps:cNvPr id="21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19" y="2355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2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19" y="3007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3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19" y="3666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4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21" y="4311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  <wps:wsp>
                                          <wps:cNvPr id="25" name="Oval 50"/>
                                          <wps:cNvSpPr>
                                            <a:spLocks/>
                                          </wps:cNvSpPr>
                                          <wps:spPr bwMode="auto">
                                            <a:xfrm>
                                              <a:off x="721" y="4968"/>
                                              <a:ext cx="130" cy="82"/>
                                            </a:xfrm>
                                            <a:prstGeom prst="ellipse">
                                              <a:avLst/>
                                            </a:prstGeom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ln>
                                              <a:noFill/>
                                            </a:ln>
                                            <a:extLst>
                                              <a:ext uri="{91240B29-F687-4F45-9708-019B960494DF}">
                                                <a14:hiddenLine xmlns:a14="http://schemas.microsoft.com/office/drawing/2010/main" w="12700">
                                                  <a:solidFill>
                                                    <a:srgbClr val="000000"/>
                                                  </a:solidFill>
                                                  <a:miter lim="800000"/>
                                                  <a:headEnd/>
                                                  <a:tailEnd/>
                                                </a14:hiddenLine>
                                              </a:ext>
                                            </a:extLst>
                                          </wps:spPr>
                                          <wps:bodyPr rot="0" vert="horz" wrap="square" lIns="91440" tIns="45720" rIns="91440" bIns="45720" anchor="ctr" anchorCtr="0" upright="1">
                                            <a:noAutofit/>
                                          </wps:bodyPr>
                                        </wps:wsp>
                                      </wpg:grpSp>
                                    </wpg:grpSp>
                                  </wpg:grpSp>
                                  <wpg:grpSp>
                                    <wpg:cNvPr id="26" name=" 122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21" y="5975"/>
                                        <a:ext cx="6989" cy="6797"/>
                                        <a:chOff x="721" y="5975"/>
                                        <a:chExt cx="6989" cy="6797"/>
                                      </a:xfrm>
                                    </wpg:grpSpPr>
                                    <wps:wsp>
                                      <wps:cNvPr id="27" name="Text Box 1"/>
                                      <wps:cNvSpPr txBox="1">
                                        <a:spLocks/>
                                      </wps:cNvSpPr>
                                      <wps:spPr bwMode="auto">
                                        <a:xfrm>
                                          <a:off x="975" y="5975"/>
                                          <a:ext cx="6735" cy="6797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909E8E84-426E-40DD-AFC4-6F175D3DCCD1}">
                                            <a14:hiddenFill xmlns:a14="http://schemas.microsoft.com/office/drawing/2010/main">
                                              <a:solidFill>
                                                <a:srgbClr val="FFFFFF"/>
                                              </a:solidFill>
                                            </a14:hiddenFill>
                                          </a:ext>
                                          <a:ext uri="{91240B29-F687-4F45-9708-019B960494DF}">
                                            <a14:hiddenLine xmlns:a14="http://schemas.microsoft.com/office/drawing/2010/main" w="635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txbx>
                                        <w:txbxContent>
                                          <w:p w:rsidR="00DD47AD" w:rsidRPr="00340B00" w:rsidRDefault="008B743B" w:rsidP="008B743B">
                                            <w:pPr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X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P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R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I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N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C</w:t>
                                            </w:r>
                                            <w:r w:rsidR="00FE6E3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 xml:space="preserve"> </w:t>
                                            </w:r>
                                            <w:r w:rsidRPr="00B85680">
                                              <w:rPr>
                                                <w:rFonts w:ascii="Roboto" w:hAnsi="Roboto"/>
                                                <w:b/>
                                                <w:color w:val="323E4F" w:themeColor="text2" w:themeShade="BF"/>
                                                <w:sz w:val="24"/>
                                                <w:szCs w:val="24"/>
                                              </w:rPr>
                                              <w:t>E</w:t>
                                            </w:r>
                                          </w:p>
                                          <w:p w:rsidR="00D1270E" w:rsidRPr="0009616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 w:rsidRPr="0009616C"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Deputy Manager Development</w:t>
                                            </w:r>
                                          </w:p>
                                          <w:p w:rsidR="00D1270E" w:rsidRPr="00C3274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Prothious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Engineering Services (Apr </w:t>
                                            </w:r>
                                            <w:r w:rsidRPr="00C3274C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20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18 – Present)</w:t>
                                            </w:r>
                                          </w:p>
                                          <w:p w:rsidR="00D1270E" w:rsidRDefault="00D1270E" w:rsidP="00D1270E">
                                            <w:pP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Planning and scheduling the projects efficiently by identifying their respective requirements, and ensuring completion in a timely manner</w:t>
                                            </w:r>
                                          </w:p>
                                          <w:p w:rsidR="00D1270E" w:rsidRPr="0009616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 xml:space="preserve">Team Leader - </w:t>
                                            </w:r>
                                            <w:r w:rsidRPr="0009616C"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Software Develop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ment</w:t>
                                            </w:r>
                                          </w:p>
                                          <w:p w:rsidR="00D1270E" w:rsidRPr="00C3274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Prothious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Engineering Services (Oct 2015– Mar 2018)</w:t>
                                            </w:r>
                                          </w:p>
                                          <w:p w:rsidR="00D1270E" w:rsidRDefault="00D1270E" w:rsidP="00D1270E">
                                            <w:pP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proofErr w:type="gramStart"/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Managing and Guiding team members, Problem solving,</w:t>
                                            </w:r>
                                            <w:r w:rsidRPr="006B6AC0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Devising, developing, and implementing numerous applications.</w:t>
                                            </w:r>
                                            <w:proofErr w:type="gramEnd"/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</w:p>
                                          <w:p w:rsidR="00D1270E" w:rsidRPr="0009616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Application Developer</w:t>
                                            </w:r>
                                          </w:p>
                                          <w:p w:rsidR="00D1270E" w:rsidRPr="00C3274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Prothious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Engineering Services (Dec</w:t>
                                            </w:r>
                                            <w:r w:rsidRPr="00C3274C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20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14 – Oct 2015)</w:t>
                                            </w:r>
                                          </w:p>
                                          <w:p w:rsidR="00D1270E" w:rsidRDefault="00D1270E" w:rsidP="00D1270E">
                                            <w:pP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Devising, developing, and implementing numerous applications using APIs and DLLs to efficiently regulate the processes of the team and the organization</w:t>
                                            </w:r>
                                          </w:p>
                                          <w:p w:rsidR="00D1270E" w:rsidRPr="0009616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 w:rsidRPr="0009616C"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Sr. Web Developer</w:t>
                                            </w:r>
                                          </w:p>
                                          <w:p w:rsidR="00D1270E" w:rsidRPr="00C3274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Prakash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Entertainment Pvt. Ltd. (May</w:t>
                                            </w:r>
                                            <w:r w:rsidRPr="00C3274C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20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14 – Dec 2014)</w:t>
                                            </w:r>
                                          </w:p>
                                          <w:p w:rsidR="00D1270E" w:rsidRDefault="00D1270E" w:rsidP="00D1270E">
                                            <w:pP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Development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and designing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of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a number of news portal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s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and online streaming applications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</w:p>
                                          <w:p w:rsidR="00D1270E" w:rsidRPr="0009616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</w:pPr>
                                            <w:r w:rsidRPr="0009616C">
                                              <w:rPr>
                                                <w:rFonts w:ascii="Roboto" w:hAnsi="Roboto"/>
                                                <w:b/>
                                              </w:rPr>
                                              <w:t>Web Developer</w:t>
                                            </w:r>
                                          </w:p>
                                          <w:p w:rsidR="00D1270E" w:rsidRPr="00C3274C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</w:pPr>
                                            <w:proofErr w:type="spellStart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Zyan</w:t>
                                            </w:r>
                                            <w:proofErr w:type="spellEnd"/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Technologies Pvt. Ltd. (Jan 2011</w:t>
                                            </w:r>
                                            <w:r w:rsidRPr="00C3274C"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 xml:space="preserve"> – 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i/>
                                                <w:sz w:val="24"/>
                                                <w:szCs w:val="24"/>
                                              </w:rPr>
                                              <w:t>May 2014)</w:t>
                                            </w:r>
                                          </w:p>
                                          <w:p w:rsidR="00D1270E" w:rsidRPr="00524020" w:rsidRDefault="00D1270E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Analyzing user requirements, web designing and development coding, and GUI of the project, reports along with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 xml:space="preserve"> </w:t>
                                            </w:r>
                                            <w:r w:rsidRPr="008C38AC"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graphic designing</w:t>
                                            </w:r>
                                            <w:r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  <w:t>.</w:t>
                                            </w:r>
                                          </w:p>
                                          <w:p w:rsidR="00DC70E0" w:rsidRPr="00524020" w:rsidRDefault="00DC70E0" w:rsidP="00D1270E">
                                            <w:pPr>
                                              <w:spacing w:after="0"/>
                                              <w:rPr>
                                                <w:rFonts w:ascii="Roboto" w:hAnsi="Roboto"/>
                                                <w:sz w:val="20"/>
                                                <w:szCs w:val="20"/>
                                              </w:rPr>
                                            </w:pPr>
                                          </w:p>
                                        </w:txbxContent>
                                      </wps:txbx>
                                      <wps:bodyPr rot="0" vert="horz" wrap="square" lIns="91440" tIns="45720" rIns="91440" bIns="45720" anchor="t" anchorCtr="0" upright="1">
                                        <a:noAutofit/>
                                      </wps:bodyPr>
                                    </wps:wsp>
                                    <wpg:grpSp>
                                      <wpg:cNvPr id="28" name=" 119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721" y="6166"/>
                                          <a:ext cx="337" cy="6230"/>
                                          <a:chOff x="721" y="6166"/>
                                          <a:chExt cx="337" cy="6230"/>
                                        </a:xfrm>
                                      </wpg:grpSpPr>
                                      <wpg:grpSp>
                                        <wpg:cNvPr id="29" name="Group 43"/>
                                        <wpg:cNvGrpSpPr>
                                          <a:grpSpLocks/>
                                        </wpg:cNvGrpSpPr>
                                        <wpg:grpSpPr bwMode="auto">
                                          <a:xfrm>
                                            <a:off x="785" y="6166"/>
                                            <a:ext cx="273" cy="6230"/>
                                            <a:chOff x="0" y="-2523"/>
                                            <a:chExt cx="1778" cy="54239"/>
                                          </a:xfrm>
                                        </wpg:grpSpPr>
                                        <wps:wsp>
                                          <wps:cNvPr id="30" name="Straight Connector 41"/>
                                          <wps:cNvCnPr>
                                            <a:cxnSpLocks/>
                                          </wps:cNvCnPr>
                                          <wps:spPr bwMode="auto">
                                            <a:xfrm>
                                              <a:off x="35" y="-2478"/>
                                              <a:ext cx="11" cy="54194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9050">
                                              <a:solidFill>
                                                <a:schemeClr val="tx2">
                                                  <a:lumMod val="75000"/>
                                                  <a:lumOff val="0"/>
                                                </a:schemeClr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noFill/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/>
                                        </wps:wsp>
                                        <wps:wsp>
                                          <wps:cNvPr id="31" name="Straight Connector 42"/>
                                          <wps:cNvCnPr>
                                            <a:cxnSpLocks/>
                                          </wps:cNvCnPr>
                                          <wps:spPr bwMode="auto">
                                            <a:xfrm>
                                              <a:off x="0" y="-2523"/>
                                              <a:ext cx="1778" cy="0"/>
                                            </a:xfrm>
                                            <a:prstGeom prst="line">
                                              <a:avLst/>
                                            </a:prstGeom>
                                            <a:noFill/>
                                            <a:ln w="19050">
                                              <a:solidFill>
                                                <a:schemeClr val="tx2">
                                                  <a:lumMod val="75000"/>
                                                  <a:lumOff val="0"/>
                                                </a:schemeClr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:ln>
                                            <a:extLst>
                                              <a:ext uri="{909E8E84-426E-40DD-AFC4-6F175D3DCCD1}">
                                                <a14:hiddenFill xmlns:a14="http://schemas.microsoft.com/office/drawing/2010/main">
                                                  <a:noFill/>
                                                </a14:hiddenFill>
                                              </a:ext>
                                            </a:extLst>
                                          </wps:spPr>
                                          <wps:bodyPr/>
                                        </wps:wsp>
                                      </wpg:grpSp>
                                      <wps:wsp>
                                        <wps:cNvPr id="32" name="Oval 25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721" y="6584"/>
                                            <a:ext cx="130" cy="86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1270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  <wps:wsp>
                                        <wps:cNvPr id="33" name="Oval 26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721" y="7822"/>
                                            <a:ext cx="130" cy="86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1270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  <wps:wsp>
                                        <wps:cNvPr id="34" name="Oval 27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721" y="9080"/>
                                            <a:ext cx="130" cy="87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1270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  <wps:wsp>
                                        <wps:cNvPr id="35" name="Oval 28"/>
                                        <wps:cNvSpPr>
                                          <a:spLocks/>
                                        </wps:cNvSpPr>
                                        <wps:spPr bwMode="auto">
                                          <a:xfrm>
                                            <a:off x="721" y="10498"/>
                                            <a:ext cx="130" cy="86"/>
                                          </a:xfrm>
                                          <a:prstGeom prst="ellipse">
                                            <a:avLst/>
                                          </a:prstGeom>
                                          <a:solidFill>
                                            <a:schemeClr val="tx2">
                                              <a:lumMod val="75000"/>
                                              <a:lumOff val="0"/>
                                            </a:schemeClr>
                                          </a:solidFill>
                                          <a:ln>
                                            <a:noFill/>
                                          </a:ln>
                                          <a:extLst>
                                            <a:ext uri="{91240B29-F687-4F45-9708-019B960494DF}">
                                              <a14:hiddenLine xmlns:a14="http://schemas.microsoft.com/office/drawing/2010/main" w="12700">
                                                <a:solidFill>
                                                  <a:srgbClr val="000000"/>
                                                </a:solidFill>
                                                <a:miter lim="800000"/>
                                                <a:headEnd/>
                                                <a:tailEnd/>
                                              </a14:hiddenLine>
                                            </a:ext>
                                          </a:extLst>
                                        </wps:spPr>
                                        <wps:bodyPr rot="0" vert="horz" wrap="square" lIns="91440" tIns="45720" rIns="91440" bIns="45720" anchor="ctr" anchorCtr="0" upright="1">
                                          <a:noAutofit/>
                                        </wps:bodyPr>
                                      </wps:wsp>
                                    </wpg:grpSp>
                                  </wpg:grpSp>
                                </wpg:grpSp>
                                <wpg:grpSp>
                                  <wpg:cNvPr id="36" name=" 123"/>
                                  <wpg:cNvGrpSpPr>
                                    <a:grpSpLocks/>
                                  </wpg:cNvGrpSpPr>
                                  <wpg:grpSpPr bwMode="auto">
                                    <a:xfrm>
                                      <a:off x="718" y="13052"/>
                                      <a:ext cx="6820" cy="3386"/>
                                      <a:chOff x="718" y="13052"/>
                                      <a:chExt cx="6820" cy="3386"/>
                                    </a:xfrm>
                                  </wpg:grpSpPr>
                                  <wps:wsp>
                                    <wps:cNvPr id="37" name="Text Box 9"/>
                                    <wps:cNvSpPr txBox="1">
                                      <a:spLocks/>
                                    </wps:cNvSpPr>
                                    <wps:spPr bwMode="auto">
                                      <a:xfrm>
                                        <a:off x="974" y="13052"/>
                                        <a:ext cx="6564" cy="3386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  <a:extLst>
                                        <a:ext uri="{909E8E84-426E-40DD-AFC4-6F175D3DCCD1}">
                                          <a14:hiddenFill xmlns:a14="http://schemas.microsoft.com/office/drawing/2010/main">
                                            <a:solidFill>
                                              <a:srgbClr val="FFFFFF"/>
                                            </a:solidFill>
                                          </a14:hiddenFill>
                                        </a:ext>
                                        <a:ext uri="{91240B29-F687-4F45-9708-019B960494DF}">
                                          <a14:hiddenLine xmlns:a14="http://schemas.microsoft.com/office/drawing/2010/main" w="6350">
                                            <a:solidFill>
                                              <a:srgbClr val="000000"/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14:hiddenLine>
                                        </a:ext>
                                      </a:extLst>
                                    </wps:spPr>
                                    <wps:txbx>
                                      <w:txbxContent>
                                        <w:p w:rsidR="00524020" w:rsidRPr="00340B00" w:rsidRDefault="00524020" w:rsidP="00340B00">
                                          <w:pPr>
                                            <w:rPr>
                                              <w:rFonts w:ascii="Roboto" w:hAnsi="Roboto"/>
                                              <w:b/>
                                              <w:color w:val="323E4F" w:themeColor="text2" w:themeShade="BF"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 w:rsidRPr="00B85680">
                                            <w:rPr>
                                              <w:rFonts w:ascii="Roboto" w:hAnsi="Roboto"/>
                                              <w:b/>
                                              <w:color w:val="323E4F" w:themeColor="text2" w:themeShade="BF"/>
                                              <w:sz w:val="24"/>
                                              <w:szCs w:val="24"/>
                                            </w:rPr>
                                            <w:t xml:space="preserve">E </w:t>
                                          </w:r>
                                          <w:r w:rsidR="007524DE" w:rsidRPr="00B85680">
                                            <w:rPr>
                                              <w:rFonts w:ascii="Roboto" w:hAnsi="Roboto"/>
                                              <w:b/>
                                              <w:color w:val="323E4F" w:themeColor="text2" w:themeShade="BF"/>
                                              <w:sz w:val="24"/>
                                              <w:szCs w:val="24"/>
                                            </w:rPr>
                                            <w:t xml:space="preserve">D U C A T I O N </w:t>
                                          </w:r>
                                          <w:bookmarkStart w:id="0" w:name="_GoBack"/>
                                          <w:bookmarkEnd w:id="0"/>
                                        </w:p>
                                        <w:p w:rsidR="00524020" w:rsidRPr="0009616C" w:rsidRDefault="0009616C" w:rsidP="00524020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Mumbai University</w:t>
                                          </w:r>
                                        </w:p>
                                        <w:p w:rsidR="00524020" w:rsidRPr="00340B00" w:rsidRDefault="0009616C" w:rsidP="00524020">
                                          <w:pP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BSc in Computer Science (2017)</w:t>
                                          </w:r>
                                        </w:p>
                                        <w:p w:rsidR="00524020" w:rsidRPr="0009616C" w:rsidRDefault="0009616C" w:rsidP="00524020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M. H. </w:t>
                                          </w:r>
                                          <w:proofErr w:type="spellStart"/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Saboo</w:t>
                                          </w:r>
                                          <w:proofErr w:type="spellEnd"/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Siddik</w:t>
                                          </w:r>
                                          <w:proofErr w:type="spellEnd"/>
                                          <w:r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Polytechnic</w:t>
                                          </w:r>
                                        </w:p>
                                        <w:p w:rsidR="0009616C" w:rsidRPr="00340B00" w:rsidRDefault="0009616C" w:rsidP="0009616C">
                                          <w:pP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Diploma in Computer Engineering</w:t>
                                          </w:r>
                                          <w:r w:rsidR="00524020" w:rsidRPr="00C3274C"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(2012)</w:t>
                                          </w:r>
                                        </w:p>
                                        <w:p w:rsidR="0009616C" w:rsidRPr="0009616C" w:rsidRDefault="000B1249" w:rsidP="0009616C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proofErr w:type="spellStart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Vivek</w:t>
                                          </w:r>
                                          <w:proofErr w:type="spellEnd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Vidyalaya</w:t>
                                          </w:r>
                                          <w:proofErr w:type="spellEnd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Junior</w:t>
                                          </w:r>
                                          <w:r w:rsidR="0009616C"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College</w:t>
                                          </w:r>
                                        </w:p>
                                        <w:p w:rsidR="00524020" w:rsidRPr="00340B00" w:rsidRDefault="0009616C" w:rsidP="00524020">
                                          <w:pP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proofErr w:type="gramStart"/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HSC </w:t>
                                          </w:r>
                                          <w:r w:rsidRPr="00C3274C"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(</w:t>
                                          </w:r>
                                          <w:proofErr w:type="gramEnd"/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2007)</w:t>
                                          </w:r>
                                        </w:p>
                                        <w:p w:rsidR="0009616C" w:rsidRPr="0009616C" w:rsidRDefault="000B1249" w:rsidP="0009616C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</w:pPr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Al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>Ittehad</w:t>
                                          </w:r>
                                          <w:proofErr w:type="spellEnd"/>
                                          <w:r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Urdu High</w:t>
                                          </w:r>
                                          <w:r w:rsidR="0009616C" w:rsidRPr="0009616C">
                                            <w:rPr>
                                              <w:rFonts w:ascii="Roboto" w:hAnsi="Roboto"/>
                                              <w:b/>
                                            </w:rPr>
                                            <w:t xml:space="preserve"> School</w:t>
                                          </w:r>
                                        </w:p>
                                        <w:p w:rsidR="00524020" w:rsidRPr="000B1249" w:rsidRDefault="0009616C" w:rsidP="00524020">
                                          <w:pPr>
                                            <w:spacing w:after="0"/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proofErr w:type="gramStart"/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SSC </w:t>
                                          </w:r>
                                          <w:r w:rsidRPr="00C3274C"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 xml:space="preserve"> </w:t>
                                          </w:r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(</w:t>
                                          </w:r>
                                          <w:proofErr w:type="gramEnd"/>
                                          <w:r>
                                            <w:rPr>
                                              <w:rFonts w:ascii="Roboto" w:hAnsi="Roboto"/>
                                              <w:i/>
                                              <w:sz w:val="24"/>
                                              <w:szCs w:val="24"/>
                                            </w:rPr>
                                            <w:t>2005)</w:t>
                                          </w:r>
                                        </w:p>
                                      </w:txbxContent>
                                    </wps:txbx>
                                    <wps:bodyPr rot="0" vert="horz" wrap="square" lIns="91440" tIns="45720" rIns="91440" bIns="45720" anchor="t" anchorCtr="0" upright="1">
                                      <a:noAutofit/>
                                    </wps:bodyPr>
                                  </wps:wsp>
                                  <wpg:grpSp>
                                    <wpg:cNvPr id="38" name=" 118"/>
                                    <wpg:cNvGrpSpPr>
                                      <a:grpSpLocks/>
                                    </wpg:cNvGrpSpPr>
                                    <wpg:grpSpPr bwMode="auto">
                                      <a:xfrm>
                                        <a:off x="718" y="13224"/>
                                        <a:ext cx="339" cy="3018"/>
                                        <a:chOff x="718" y="13224"/>
                                        <a:chExt cx="339" cy="3018"/>
                                      </a:xfrm>
                                    </wpg:grpSpPr>
                                    <wpg:grpSp>
                                      <wpg:cNvPr id="39" name="Group 46"/>
                                      <wpg:cNvGrpSpPr>
                                        <a:grpSpLocks/>
                                      </wpg:cNvGrpSpPr>
                                      <wpg:grpSpPr bwMode="auto">
                                        <a:xfrm>
                                          <a:off x="777" y="13224"/>
                                          <a:ext cx="280" cy="3018"/>
                                          <a:chOff x="0" y="5148"/>
                                          <a:chExt cx="1778" cy="14082"/>
                                        </a:xfrm>
                                      </wpg:grpSpPr>
                                      <wps:wsp>
                                        <wps:cNvPr id="40" name="Straight Connector 47"/>
                                        <wps:cNvCnPr>
                                          <a:cxnSpLocks/>
                                        </wps:cNvCnPr>
                                        <wps:spPr bwMode="auto">
                                          <a:xfrm>
                                            <a:off x="35" y="5148"/>
                                            <a:ext cx="11" cy="14082"/>
                                          </a:xfrm>
                                          <a:prstGeom prst="line">
                                            <a:avLst/>
                                          </a:prstGeom>
                                          <a:noFill/>
                                          <a:ln w="19050"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noFill/>
                                              </a14:hiddenFill>
                                            </a:ext>
                                          </a:extLst>
                                        </wps:spPr>
                                        <wps:bodyPr/>
                                      </wps:wsp>
                                      <wps:wsp>
                                        <wps:cNvPr id="41" name="Straight Connector 48"/>
                                        <wps:cNvCnPr>
                                          <a:cxnSpLocks/>
                                        </wps:cNvCnPr>
                                        <wps:spPr bwMode="auto">
                                          <a:xfrm>
                                            <a:off x="0" y="5176"/>
                                            <a:ext cx="1778" cy="0"/>
                                          </a:xfrm>
                                          <a:prstGeom prst="line">
                                            <a:avLst/>
                                          </a:prstGeom>
                                          <a:noFill/>
                                          <a:ln w="19050">
                                            <a:solidFill>
                                              <a:schemeClr val="tx2">
                                                <a:lumMod val="75000"/>
                                                <a:lumOff val="0"/>
                                              </a:schemeClr>
                                            </a:solidFill>
                                            <a:miter lim="800000"/>
                                            <a:headEnd/>
                                            <a:tailEnd/>
                                          </a:ln>
                                          <a:extLst>
                                            <a:ext uri="{909E8E84-426E-40DD-AFC4-6F175D3DCCD1}">
                                              <a14:hiddenFill xmlns:a14="http://schemas.microsoft.com/office/drawing/2010/main">
                                                <a:noFill/>
                                              </a14:hiddenFill>
                                            </a:ext>
                                          </a:extLst>
                                        </wps:spPr>
                                        <wps:bodyPr/>
                                      </wps:wsp>
                                    </wpg:grpSp>
                                    <wps:wsp>
                                      <wps:cNvPr id="42" name="Oval 50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20" y="13641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1270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43" name="Oval 5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20" y="14408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1270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44" name="Oval 5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18" y="15143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1270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  <wps:wsp>
                                      <wps:cNvPr id="45" name="Oval 51"/>
                                      <wps:cNvSpPr>
                                        <a:spLocks/>
                                      </wps:cNvSpPr>
                                      <wps:spPr bwMode="auto">
                                        <a:xfrm>
                                          <a:off x="718" y="15841"/>
                                          <a:ext cx="131" cy="71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tx2">
                                            <a:lumMod val="75000"/>
                                            <a:lumOff val="0"/>
                                          </a:schemeClr>
                                        </a:solidFill>
                                        <a:ln>
                                          <a:noFill/>
                                        </a:ln>
                                        <a:extLst>
                                          <a:ext uri="{91240B29-F687-4F45-9708-019B960494DF}">
                                            <a14:hiddenLine xmlns:a14="http://schemas.microsoft.com/office/drawing/2010/main" w="12700">
                                              <a:solidFill>
                                                <a:srgbClr val="000000"/>
                                              </a:solidFill>
                                              <a:miter lim="800000"/>
                                              <a:headEnd/>
                                              <a:tailEnd/>
                                            </a14:hiddenLine>
                                          </a:ext>
                                        </a:extLst>
                                      </wps:spPr>
                                      <wps:bodyPr rot="0" vert="horz" wrap="square" lIns="91440" tIns="45720" rIns="91440" bIns="45720" anchor="ctr" anchorCtr="0" upright="1">
                                        <a:noAutofit/>
                                      </wps:bodyPr>
                                    </wps:wsp>
                                  </wpg:grpSp>
                                </wpg:grpSp>
                              </wpg:grpSp>
                            </wpg:grpSp>
                          </wpg:grpSp>
                        </wpg:grp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 131" o:spid="_x0000_s1026" style="position:absolute;margin-left:-14.95pt;margin-top:-38.7pt;width:575.75pt;height:859.5pt;z-index:251715584" coordorigin="718,-121" coordsize="11214,171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">
                <v:rect id="Rectangle 6" o:spid="_x0000_s1027" style="position:absolute;left:7740;top:-121;width:4192;height:171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qg7YMEA&#10;AADaAAAADwAAAGRycy9kb3ducmV2LnhtbESPT4vCMBTE7wt+h/AEb2tqD12pRvEPi151RT0+kmdb&#10;bF5Kk23rt98sLOxxmJnfMMv1YGvRUesrxwpm0wQEsXam4kLB5evzfQ7CB2SDtWNS8CIP69XobYm5&#10;cT2fqDuHQkQI+xwVlCE0uZRel2TRT11DHL2Hay2GKNtCmhb7CLe1TJMkkxYrjgslNrQrST/P31aB&#10;nHc8XKuZ3sr7xy3JGA/7U6bUZDxsFiACDeE//Nc+GgUp/F6JN0Cufg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GaoO2DBAAAA2gAAAA8AAAAAAAAAAAAAAAAAmAIAAGRycy9kb3du&#10;cmV2LnhtbFBLBQYAAAAABAAEAPUAAACGAwAAAAA=&#10;" fillcolor="#d6ecf6" stroked="f" strokeweight="1pt">
                  <v:path arrowok="t"/>
                </v:rect>
                <v:group id=" 130" o:spid="_x0000_s1028" style="position:absolute;left:718;top:429;width:10970;height:16009" coordorigin="718,429" coordsize="10970,1600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dfL7HwwAAANoAAAAP&#10;AAAAAAAAAAAAAAAAAKoCAABkcnMvZG93bnJldi54bWxQSwUGAAAAAAQABAD6AAAAmgM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" o:spid="_x0000_s1029" type="#_x0000_t202" style="position:absolute;left:851;top:1198;width:6735;height:45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yuh7cQA&#10;AADaAAAADwAAAGRycy9kb3ducmV2LnhtbESP3WoCMRSE7wXfIZyCd5ptkSpbs4tIBSmU4g+U3h02&#10;p5ttNydrEnX79o0geDnMzDfMouxtK87kQ+NYweMkA0FcOd1wreCwX4/nIEJE1tg6JgV/FKAshoMF&#10;5tpdeEvnXaxFgnDIUYGJsculDJUhi2HiOuLkfTtvMSbpa6k9XhLctvIpy56lxYbTgsGOVoaq393J&#10;KpjNv7T58W/94fN9eTQfnWxfUSo1euiXLyAi9fEevrU3WsEUrlfSDZDF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sroe3EAAAA2gAAAA8AAAAAAAAAAAAAAAAAmAIAAGRycy9k&#10;b3ducmV2LnhtbFBLBQYAAAAABAAEAPUAAACJAwAAAAA=&#10;" filled="f" stroked="f" strokeweight=".5pt">
                    <v:path arrowok="t"/>
                    <v:textbox>
                      <w:txbxContent>
                        <w:p w:rsidR="00DD2BBA" w:rsidRPr="0009616C" w:rsidRDefault="0009616C" w:rsidP="0009616C">
                          <w:pPr>
                            <w:rPr>
                              <w:b/>
                              <w:sz w:val="28"/>
                              <w:szCs w:val="28"/>
                            </w:rPr>
                          </w:pPr>
                          <w:r w:rsidRPr="0009616C">
                            <w:rPr>
                              <w:sz w:val="28"/>
                              <w:szCs w:val="28"/>
                            </w:rPr>
                            <w:sym w:font="Webdings" w:char="F0C8"/>
                          </w:r>
                          <w:r w:rsidRPr="0009616C">
                            <w:rPr>
                              <w:b/>
                              <w:sz w:val="28"/>
                              <w:szCs w:val="28"/>
                            </w:rPr>
                            <w:t xml:space="preserve">+91-9773984309 </w:t>
                          </w:r>
                          <w:r w:rsidR="000B1249">
                            <w:rPr>
                              <w:b/>
                              <w:sz w:val="28"/>
                              <w:szCs w:val="28"/>
                            </w:rPr>
                            <w:t>/ +91 7977878349</w:t>
                          </w:r>
                        </w:p>
                      </w:txbxContent>
                    </v:textbox>
                  </v:shape>
                  <v:group id=" 129" o:spid="_x0000_s1030" style="position:absolute;left:718;top:429;width:10970;height:16009" coordorigin="718,429" coordsize="10970,1600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PdmDKMQAAADaAAAA&#10;DwAAAAAAAAAAAAAAAACqAgAAZHJzL2Rvd25yZXYueG1sUEsFBgAAAAAEAAQA+gAAAJsDAAAAAA==&#10;">
                    <v:shape id="Text Box 7" o:spid="_x0000_s1031" type="#_x0000_t202" style="position:absolute;left:975;top:429;width:6765;height:98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LWaAcMA&#10;AADaAAAADwAAAGRycy9kb3ducmV2LnhtbESPQWsCMRSE74L/ITyhN822B5Wt2UWKhVIQ0S6U3h6b&#10;1822m5c1SXX990YQehxm5htmVQ62EyfyoXWs4HGWgSCunW65UVB9vE6XIEJE1tg5JgUXClAW49EK&#10;c+3OvKfTITYiQTjkqMDE2OdShtqQxTBzPXHyvp23GJP0jdQezwluO/mUZXNpseW0YLCnF0P17+HP&#10;Klgsv7T58e9D9bldH82ul90GpVIPk2H9DCLSEP/D9/abVjCH25V0A2RxB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LWaAcMAAADaAAAADwAAAAAAAAAAAAAAAACYAgAAZHJzL2Rv&#10;d25yZXYueG1sUEsFBgAAAAAEAAQA9QAAAIgDAAAAAA==&#10;" filled="f" stroked="f" strokeweight=".5pt">
                      <v:path arrowok="t"/>
                      <v:textbox>
                        <w:txbxContent>
                          <w:p w:rsidR="00DD47AD" w:rsidRPr="00340B00" w:rsidRDefault="0009616C" w:rsidP="00DD47AD">
                            <w:pPr>
                              <w:spacing w:after="0"/>
                              <w:rPr>
                                <w:rFonts w:ascii="Bebas" w:hAnsi="Bebas"/>
                                <w:color w:val="323E4F" w:themeColor="text2" w:themeShade="BF"/>
                                <w:sz w:val="56"/>
                                <w:szCs w:val="56"/>
                              </w:rPr>
                            </w:pPr>
                            <w:proofErr w:type="spellStart"/>
                            <w:r w:rsidRPr="00340B00">
                              <w:rPr>
                                <w:rFonts w:ascii="Bebas" w:hAnsi="Bebas"/>
                                <w:color w:val="323E4F" w:themeColor="text2" w:themeShade="BF"/>
                                <w:sz w:val="56"/>
                                <w:szCs w:val="56"/>
                              </w:rPr>
                              <w:t>Altaf</w:t>
                            </w:r>
                            <w:proofErr w:type="spellEnd"/>
                            <w:r w:rsidRPr="00340B00">
                              <w:rPr>
                                <w:rFonts w:ascii="Bebas" w:hAnsi="Bebas"/>
                                <w:color w:val="323E4F" w:themeColor="text2" w:themeShade="BF"/>
                                <w:sz w:val="56"/>
                                <w:szCs w:val="56"/>
                              </w:rPr>
                              <w:t xml:space="preserve"> </w:t>
                            </w:r>
                            <w:proofErr w:type="spellStart"/>
                            <w:r w:rsidRPr="00340B00">
                              <w:rPr>
                                <w:rFonts w:ascii="Bebas" w:hAnsi="Bebas"/>
                                <w:color w:val="323E4F" w:themeColor="text2" w:themeShade="BF"/>
                                <w:sz w:val="56"/>
                                <w:szCs w:val="56"/>
                              </w:rPr>
                              <w:t>Hussain</w:t>
                            </w:r>
                            <w:proofErr w:type="spellEnd"/>
                            <w:r w:rsidRPr="00340B00">
                              <w:rPr>
                                <w:rFonts w:ascii="Bebas" w:hAnsi="Bebas"/>
                                <w:color w:val="323E4F" w:themeColor="text2" w:themeShade="BF"/>
                                <w:sz w:val="56"/>
                                <w:szCs w:val="56"/>
                              </w:rPr>
                              <w:t xml:space="preserve"> Ansari</w:t>
                            </w:r>
                          </w:p>
                        </w:txbxContent>
                      </v:textbox>
                    </v:shape>
                    <v:group id=" 128" o:spid="_x0000_s1032" style="position:absolute;left:718;top:493;width:10970;height:15945" coordorigin="718,493" coordsize="10970,159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oke4xMUAAADaAAAADwAAAGRycy9kb3ducmV2LnhtbESPT2vCQBTE7wW/w/KE&#10;3uomSluJrhJCLT2EQlUQb4/sMwlm34bsNn++fbdQ6HGYmd8w2/1oGtFT52rLCuJFBIK4sLrmUsH5&#10;dHhag3AeWWNjmRRM5GC/mz1sMdF24C/qj74UAcIuQQWV920ipSsqMugWtiUO3s12Bn2QXSl1h0OA&#10;m0Yuo+hFGqw5LFTYUlZRcT9+GwXvAw7pKn7r8/stm66n589LHpNSj/Mx3YDwNPr/8F/7Qyt4hd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KJHuMTFAAAA2gAA&#10;AA8AAAAAAAAAAAAAAAAAqgIAAGRycy9kb3ducmV2LnhtbFBLBQYAAAAABAAEAPoAAACcAwAAAAA=&#10;">
                      <v:shape id="Text Box 18" o:spid="_x0000_s1033" type="#_x0000_t202" style="position:absolute;left:7890;top:8949;width:3798;height:293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mar6L8A&#10;AADaAAAADwAAAGRycy9kb3ducmV2LnhtbERPy4rCMBTdC/5DuII7TZ2FI9UoIg4MwjD4AHF3aa5N&#10;tbnpJFE7f28WgsvDec8Wra3FnXyoHCsYDTMQxIXTFZcKDvuvwQREiMgaa8ek4J8CLObdzgxz7R68&#10;pfsuliKFcMhRgYmxyaUMhSGLYega4sSdnbcYE/Sl1B4fKdzW8iPLxtJixanBYEMrQ8V1d7MKPicn&#10;bS5+0x6OP8s/89vIeo1SqX6vXU5BRGrjW/xyf2sFaWu6km6AnD8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6ZqvovwAAANoAAAAPAAAAAAAAAAAAAAAAAJgCAABkcnMvZG93bnJl&#10;di54bWxQSwUGAAAAAAQABAD1AAAAhAMAAAAA&#10;" filled="f" stroked="f" strokeweight=".5pt">
                        <v:path arrowok="t"/>
                        <v:textbox>
                          <w:txbxContent>
                            <w:p w:rsidR="00DD2BBA" w:rsidRPr="000B1249" w:rsidRDefault="0009616C" w:rsidP="00DD47AD">
                              <w:pPr>
                                <w:spacing w:after="0"/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</w:rPr>
                              </w:pPr>
                              <w:r w:rsidRPr="000B1249"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</w:rPr>
                                <w:t>P R O F I</w:t>
                              </w:r>
                              <w:r w:rsidR="007524DE" w:rsidRPr="000B1249"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</w:rPr>
                                <w:t xml:space="preserve"> </w:t>
                              </w:r>
                              <w:r w:rsidRPr="000B1249">
                                <w:rPr>
                                  <w:rFonts w:ascii="Roboto" w:hAnsi="Roboto"/>
                                  <w:b/>
                                  <w:color w:val="44546A" w:themeColor="text2"/>
                                  <w:sz w:val="24"/>
                                  <w:szCs w:val="24"/>
                                </w:rPr>
                                <w:t>C I E N C Y</w:t>
                              </w:r>
                            </w:p>
                            <w:p w:rsidR="00DD2BBA" w:rsidRPr="000B1249" w:rsidRDefault="00DD2BBA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</w:p>
                            <w:p w:rsidR="00FB06C5" w:rsidRPr="000B1249" w:rsidRDefault="00E1446B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 w:rsidRPr="00C026F2">
                                <w:rPr>
                                  <w:rFonts w:ascii="Roboto" w:hAnsi="Roboto"/>
                                  <w:b/>
                                  <w:color w:val="44546A" w:themeColor="text2"/>
                                </w:rPr>
                                <w:t>.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NET Framework 4.6.2</w:t>
                              </w:r>
                              <w:r w:rsidR="00C026F2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| 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4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.5</w:t>
                              </w:r>
                              <w:r w:rsidR="00C026F2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| 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4.0</w:t>
                              </w:r>
                            </w:p>
                            <w:p w:rsidR="00FB06C5" w:rsidRPr="000B1249" w:rsidRDefault="00C026F2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Visual Studio 2017 | 13 | 10 | 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08</w:t>
                              </w:r>
                            </w:p>
                            <w:p w:rsidR="00FB06C5" w:rsidRDefault="00C026F2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SQL Server 2016 | 12 | 08 | 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05</w:t>
                              </w:r>
                            </w:p>
                            <w:p w:rsidR="0009616C" w:rsidRPr="000B1249" w:rsidRDefault="00C026F2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Adobe 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Photo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s</w:t>
                              </w:r>
                              <w:r w:rsidR="0009616C"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hop</w:t>
                              </w:r>
                              <w:r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CC | CS</w:t>
                              </w:r>
                            </w:p>
                            <w:p w:rsidR="0009616C" w:rsidRPr="000B1249" w:rsidRDefault="0009616C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CorelDraw</w:t>
                              </w:r>
                              <w:r w:rsidR="00C026F2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X8 | X7</w:t>
                              </w:r>
                            </w:p>
                            <w:p w:rsidR="008C38AC" w:rsidRPr="000B1249" w:rsidRDefault="008C38AC" w:rsidP="00DD47AD">
                              <w:pPr>
                                <w:spacing w:after="0"/>
                                <w:rPr>
                                  <w:rFonts w:ascii="Roboto" w:hAnsi="Roboto"/>
                                  <w:color w:val="44546A" w:themeColor="text2"/>
                                </w:rPr>
                              </w:pPr>
                              <w:r w:rsidRPr="000B1249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>MS Office</w:t>
                              </w:r>
                              <w:r w:rsidR="00C026F2">
                                <w:rPr>
                                  <w:rFonts w:ascii="Roboto" w:hAnsi="Roboto"/>
                                  <w:color w:val="44546A" w:themeColor="text2"/>
                                </w:rPr>
                                <w:t xml:space="preserve"> 2016 | 13 | 10</w:t>
                              </w:r>
                            </w:p>
                          </w:txbxContent>
                        </v:textbox>
                      </v:shape>
                      <v:group id=" 127" o:spid="_x0000_s1034" style="position:absolute;left:718;top:493;width:10884;height:15945" coordorigin="718,493" coordsize="10884,159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yUiS3FAAAA2gAA&#10;AA8AAAAAAAAAAAAAAAAAqgIAAGRycy9kb3ducmV2LnhtbFBLBQYAAAAABAAEAPoAAACcAwAAAAA=&#10;">
                        <v:shape id="Text Box 19" o:spid="_x0000_s1035" type="#_x0000_t202" style="position:absolute;left:7890;top:12309;width:3599;height:360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+BKw8QA&#10;AADbAAAADwAAAGRycy9kb3ducmV2LnhtbESPQWsCMRCF7wX/Qxiht5q1h1ZWo4hYKEIpWqF4Gzbj&#10;ZnUz2SZRt//eORR6m+G9ee+b2aL3rbpSTE1gA+NRAYq4Crbh2sD+6+1pAiplZIttYDLwSwkW88HD&#10;DEsbbryl6y7XSkI4lWjA5dyVWqfKkcc0Ch2xaMcQPWZZY61txJuE+1Y/F8WL9tiwNDjsaOWoOu8u&#10;3sDr5GDdKW76/ffH8sd9drpdozbmcdgvp6Ay9fnf/Hf9bgVf6OUXGUDP7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I/gSsPEAAAA2wAAAA8AAAAAAAAAAAAAAAAAmAIAAGRycy9k&#10;b3ducmV2LnhtbFBLBQYAAAAABAAEAPUAAACJAwAAAAA=&#10;" filled="f" stroked="f" strokeweight=".5pt">
                          <v:path arrowok="t"/>
                          <v:textbox>
                            <w:txbxContent>
                              <w:p w:rsidR="00DD2BBA" w:rsidRPr="000B1249" w:rsidRDefault="00DD2BBA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b/>
                                    <w:color w:val="44546A" w:themeColor="text2"/>
                                    <w:sz w:val="24"/>
                                    <w:szCs w:val="24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b/>
                                    <w:color w:val="44546A" w:themeColor="text2"/>
                                    <w:sz w:val="24"/>
                                    <w:szCs w:val="24"/>
                                  </w:rPr>
                                  <w:t>C O N T A C T   M E</w:t>
                                </w:r>
                              </w:p>
                              <w:p w:rsidR="00DD2BBA" w:rsidRPr="000B1249" w:rsidRDefault="00DD2BBA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</w:p>
                              <w:p w:rsidR="00685C06" w:rsidRPr="000B1249" w:rsidRDefault="00685C06" w:rsidP="00685C06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+91 97739 84309</w:t>
                                </w:r>
                              </w:p>
                              <w:p w:rsidR="00685C06" w:rsidRPr="000B1249" w:rsidRDefault="00685C06" w:rsidP="00685C06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+91 </w:t>
                                </w: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79778 78</w:t>
                                </w: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3</w:t>
                                </w:r>
                                <w:r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4</w:t>
                                </w: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9</w:t>
                                </w:r>
                              </w:p>
                              <w:p w:rsidR="00DD2BBA" w:rsidRPr="000B1249" w:rsidRDefault="0009616C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aali5010</w:t>
                                </w:r>
                                <w:r w:rsidR="00FB06C5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@gmail.com</w:t>
                                </w:r>
                              </w:p>
                              <w:p w:rsidR="00FB06C5" w:rsidRPr="000B1249" w:rsidRDefault="0009616C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aali5010@outlook</w:t>
                                </w:r>
                                <w:r w:rsidR="00FB06C5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.com</w:t>
                                </w:r>
                              </w:p>
                              <w:p w:rsidR="00FB06C5" w:rsidRPr="000B1249" w:rsidRDefault="0009616C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LinkedIn</w:t>
                                </w:r>
                                <w:r w:rsidR="00FB06C5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: @</w:t>
                                </w: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altaf-ansari</w:t>
                                </w:r>
                                <w:proofErr w:type="spellEnd"/>
                              </w:p>
                              <w:p w:rsidR="00FB06C5" w:rsidRPr="000B1249" w:rsidRDefault="00FB06C5" w:rsidP="00DD47AD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</w:p>
                              <w:p w:rsidR="0009616C" w:rsidRPr="000B1249" w:rsidRDefault="00FB06C5" w:rsidP="0009616C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685C06">
                                  <w:rPr>
                                    <w:rFonts w:ascii="Roboto" w:hAnsi="Roboto"/>
                                    <w:color w:val="44546A" w:themeColor="text2"/>
                                    <w:u w:val="single"/>
                                  </w:rPr>
                                  <w:t>Address</w:t>
                                </w:r>
                                <w:r w:rsidR="0009616C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:</w:t>
                                </w: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 </w:t>
                                </w:r>
                                <w:r w:rsidR="0009616C"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510/B1 </w:t>
                                </w:r>
                              </w:p>
                              <w:p w:rsidR="0009616C" w:rsidRPr="000B1249" w:rsidRDefault="0009616C" w:rsidP="0009616C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Monarch </w:t>
                                </w: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Qureshi</w:t>
                                </w:r>
                                <w:proofErr w:type="spellEnd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 </w:t>
                                </w: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Bldg</w:t>
                                </w:r>
                                <w:proofErr w:type="spellEnd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, </w:t>
                                </w:r>
                              </w:p>
                              <w:p w:rsidR="0009616C" w:rsidRPr="000B1249" w:rsidRDefault="0009616C" w:rsidP="0009616C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Behram</w:t>
                                </w:r>
                                <w:proofErr w:type="spellEnd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 Baugh, </w:t>
                                </w:r>
                                <w:proofErr w:type="spellStart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Jogeshwari</w:t>
                                </w:r>
                                <w:proofErr w:type="spellEnd"/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 xml:space="preserve"> (W),</w:t>
                                </w:r>
                              </w:p>
                              <w:p w:rsidR="00FB06C5" w:rsidRPr="000B1249" w:rsidRDefault="0009616C" w:rsidP="0009616C">
                                <w:pPr>
                                  <w:spacing w:after="0"/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</w:pPr>
                                <w:r w:rsidRPr="000B1249">
                                  <w:rPr>
                                    <w:rFonts w:ascii="Roboto" w:hAnsi="Roboto"/>
                                    <w:color w:val="44546A" w:themeColor="text2"/>
                                  </w:rPr>
                                  <w:t>Mumbai 400 102</w:t>
                                </w:r>
                              </w:p>
                            </w:txbxContent>
                          </v:textbox>
                        </v:shape>
                        <v:group id=" 126" o:spid="_x0000_s1036" style="position:absolute;left:718;top:493;width:10884;height:15945" coordorigin="718,493" coordsize="10884,1594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IJxZ4HCAAAA2wAAAA8A&#10;AAAAAAAAAAAAAAAAqgIAAGRycy9kb3ducmV2LnhtbFBLBQYAAAAABAAEAPoAAACZAwAAAAA=&#10;">
                          <v:group id=" 125" o:spid="_x0000_s1037" style="position:absolute;left:719;top:493;width:10883;height:12279" coordorigin="719,493" coordsize="10883,1227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cqP59sEAAADbAAAADwAA&#10;AAAAAAAAAAAAAACqAgAAZHJzL2Rvd25yZXYueG1sUEsFBgAAAAAEAAQA+gAAAJgDAAAAAA==&#10;">
                            <v:group id=" 124" o:spid="_x0000_s1038" style="position:absolute;left:719;top:493;width:10883;height:7667" coordorigin="719,493" coordsize="10883,766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B3vXG3CAAAA2wAAAA8A&#10;AAAAAAAAAAAAAAAAqgIAAGRycy9kb3ducmV2LnhtbFBLBQYAAAAABAAEAPoAAACZAwAAAAA=&#10;">
                              <v:shape id="Text Box 8" o:spid="_x0000_s1039" type="#_x0000_t202" style="position:absolute;left:7890;top:493;width:3712;height:766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8NtMwMIA&#10;AADbAAAADwAAAGRycy9kb3ducmV2LnhtbERP22oCMRB9F/yHMAXfNNsiVbZmF5EKUijFC5S+DZvp&#10;ZtvNZE2ibv++EQTf5nCusyh724oz+dA4VvA4yUAQV043XCs47NfjOYgQkTW2jknBHwUoi+Fggbl2&#10;F97SeRdrkUI45KjAxNjlUobKkMUwcR1x4r6dtxgT9LXUHi8p3LbyKcuepcWGU4PBjlaGqt/dySqY&#10;zb+0+fFv/eHzfXk0H51sX1EqNXroly8gIvXxLr65NzrNn8L1l3SALP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20zAwgAAANsAAAAPAAAAAAAAAAAAAAAAAJgCAABkcnMvZG93&#10;bnJldi54bWxQSwUGAAAAAAQABAD1AAAAhwMAAAAA&#10;" filled="f" stroked="f" strokeweight=".5pt">
                                <v:path arrowok="t"/>
                                <v:textbox>
                                  <w:txbxContent>
                                    <w:p w:rsidR="00DD47AD" w:rsidRPr="000B1249" w:rsidRDefault="009C2602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  <w:t xml:space="preserve">S U M </w:t>
                                      </w: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  <w:t>M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  <w:sz w:val="24"/>
                                          <w:szCs w:val="24"/>
                                        </w:rPr>
                                        <w:t xml:space="preserve"> A R Y</w:t>
                                      </w:r>
                                    </w:p>
                                    <w:p w:rsidR="00DD47AD" w:rsidRPr="000B1249" w:rsidRDefault="00DD47AD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463553" w:rsidRDefault="0009616C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Total </w:t>
                                      </w:r>
                                      <w:r w:rsidR="00E461B7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>8 y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 xml:space="preserve">ears 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of competitive experience of working on complete Windows and Web Development, and Designing life cycle involving planning, development, documentation, testing and maintenance in the 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 xml:space="preserve">IT industry 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covering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Microsoft Technology, namely, ASP.NET C#, </w:t>
                                      </w:r>
                                      <w:r w:rsidR="008C38AC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MS SQL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,</w:t>
                                      </w:r>
                                      <w:r w:rsidR="00FB2C0B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XML,</w:t>
                                      </w:r>
                                      <w:r w:rsidR="00092F85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WPF,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MVC, LINQ,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SignalR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, HTML,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jQuery</w:t>
                                      </w:r>
                                      <w:proofErr w:type="spellEnd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, JavaScript, CSS, and working knowledge of PHP with MySQL and </w:t>
                                      </w:r>
                                      <w:proofErr w:type="spellStart"/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WordPress</w:t>
                                      </w:r>
                                      <w:proofErr w:type="spellEnd"/>
                                    </w:p>
                                    <w:p w:rsidR="0009616C" w:rsidRPr="000B1249" w:rsidRDefault="0009616C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</w:p>
                                    <w:p w:rsidR="0009616C" w:rsidRPr="000B1249" w:rsidRDefault="0009616C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DD47AD" w:rsidRDefault="00463553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>3</w:t>
                                      </w:r>
                                      <w:r w:rsidR="00685C06" w:rsidRPr="00685C06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>+</w:t>
                                      </w:r>
                                      <w:r w:rsidR="000B1249" w:rsidRPr="00685C06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 xml:space="preserve"> years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r w:rsidR="00685C06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of 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experience in managing and guiding team members through</w:t>
                                      </w:r>
                                      <w:r w:rsidR="00E461B7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out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r w:rsidR="00E461B7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various</w:t>
                                      </w:r>
                                      <w:r w:rsidR="000B1249"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project pipelines</w:t>
                                      </w:r>
                                    </w:p>
                                    <w:p w:rsidR="00463553" w:rsidRDefault="00463553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463553" w:rsidRDefault="00463553" w:rsidP="00463553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>4</w:t>
                                      </w:r>
                                      <w:r w:rsidRPr="00685C06">
                                        <w:rPr>
                                          <w:rFonts w:ascii="Roboto" w:hAnsi="Roboto"/>
                                          <w:b/>
                                          <w:color w:val="44546A" w:themeColor="text2"/>
                                        </w:rPr>
                                        <w:t>+ years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of </w:t>
                                      </w:r>
                                      <w:r w:rsidRPr="000B1249"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experience in </w:t>
                                      </w:r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Working on Desktop Application, Using C#,XML,SQL and Third Party API (</w:t>
                                      </w: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>Tekla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  <w:t xml:space="preserve"> Structure API)</w:t>
                                      </w:r>
                                    </w:p>
                                    <w:p w:rsidR="00463553" w:rsidRPr="000B1249" w:rsidRDefault="00463553" w:rsidP="00463553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  <w:p w:rsidR="00463553" w:rsidRPr="000B1249" w:rsidRDefault="00463553" w:rsidP="00685C06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color w:val="44546A" w:themeColor="text2"/>
                                        </w:rPr>
                                      </w:pPr>
                                    </w:p>
                                  </w:txbxContent>
                                </v:textbox>
                              </v:shape>
                              <v:group id=" 121" o:spid="_x0000_s1040" style="position:absolute;left:719;top:1812;width:6805;height:4099" coordorigin="719,1812" coordsize="6805,409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">
                                <v:shape id=" 92" o:spid="_x0000_s1041" type="#_x0000_t202" style="position:absolute;left:960;top:1812;width:6564;height:409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0V3LMIA&#10;AADbAAAADwAAAGRycy9kb3ducmV2LnhtbERP32vCMBB+F/wfwgl703R7UOlMiwwHYyCiK4y9Hc2t&#10;6dZcapJp/e+NIOztPr6ftyoH24kT+dA6VvA4y0AQ10633CioPl6nSxAhImvsHJOCCwUoi/Fohbl2&#10;Z97T6RAbkUI45KjAxNjnUobakMUwcz1x4r6dtxgT9I3UHs8p3HbyKcvm0mLLqcFgTy+G6t/Dn1Ww&#10;WH5p8+Pfh+pzuz6aXS+7DUqlHibD+hlEpCH+i+/uN53mz+H2SzpAFlc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vRXcswgAAANsAAAAPAAAAAAAAAAAAAAAAAJgCAABkcnMvZG93&#10;bnJldi54bWxQSwUGAAAAAAQABAD1AAAAhwMAAAAA&#10;" filled="f" stroked="f" strokeweight=".5pt">
                                  <v:path arrowok="t"/>
                                  <v:textbox>
                                    <w:txbxContent>
                                      <w:p w:rsidR="008C38AC" w:rsidRPr="00340B00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>A</w:t>
                                        </w:r>
                                        <w:r w:rsidR="008C38AC" w:rsidRPr="00B85680"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 xml:space="preserve"> 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 xml:space="preserve">C </w:t>
                                        </w:r>
                                        <w:proofErr w:type="spellStart"/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>C</w:t>
                                        </w:r>
                                        <w:proofErr w:type="spellEnd"/>
                                        <w:r>
                                          <w:rPr>
                                            <w:rFonts w:ascii="Roboto" w:hAnsi="Roboto"/>
                                            <w:b/>
                                            <w:color w:val="323E4F" w:themeColor="text2" w:themeShade="BF"/>
                                            <w:sz w:val="24"/>
                                            <w:szCs w:val="24"/>
                                          </w:rPr>
                                          <w:t xml:space="preserve"> O M P L I S H M E N T S</w:t>
                                        </w:r>
                                      </w:p>
                                      <w:p w:rsidR="008C38AC" w:rsidRPr="00340B00" w:rsidRDefault="008C38AC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>Desi</w:t>
                                        </w:r>
                                        <w:r w:rsidR="00340B00"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gned and developed </w:t>
                                        </w:r>
                                        <w:r w:rsidR="00340B00"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50+ web applications</w:t>
                                        </w:r>
                                        <w:r w:rsid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and </w:t>
                                        </w:r>
                                        <w:r w:rsidR="00340B00"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websites, </w:t>
                                        </w: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and </w:t>
                                        </w:r>
                                        <w:r w:rsidR="00463553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15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 xml:space="preserve">+ </w:t>
                                        </w:r>
                                        <w:r w:rsidR="00340B00"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desktop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 xml:space="preserve"> applications</w:t>
                                        </w: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</w:t>
                                        </w:r>
                                      </w:p>
                                      <w:p w:rsidR="008C38AC" w:rsidRPr="00340B00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Managed </w:t>
                                        </w:r>
                                        <w:r w:rsidR="00463553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2-3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 xml:space="preserve"> projects simultaneously</w:t>
                                        </w: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along with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handling 12-15 members</w:t>
                                        </w:r>
                                        <w:r w:rsidRPr="00340B00"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in respective teams</w:t>
                                        </w:r>
                                      </w:p>
                                      <w:p w:rsidR="008C38AC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Coordinated with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external as well as the internal stakeholder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of all the projects taken up in the 3 firms</w:t>
                                        </w:r>
                                      </w:p>
                                      <w:p w:rsidR="00340B00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Trained </w:t>
                                        </w:r>
                                        <w:r w:rsid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25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 xml:space="preserve">+ new </w:t>
                                        </w:r>
                                        <w:proofErr w:type="spellStart"/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joinees</w:t>
                                        </w:r>
                                        <w:proofErr w:type="spellEnd"/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in the technical aspects, and worked towards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their upskilling</w:t>
                                        </w:r>
                                      </w:p>
                                      <w:p w:rsidR="00340B00" w:rsidRPr="00340B00" w:rsidRDefault="00340B00" w:rsidP="008C38AC">
                                        <w:pP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</w:pP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Worked as an active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member of the interviewing panel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at </w:t>
                                        </w:r>
                                        <w:proofErr w:type="spellStart"/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>Prothious</w:t>
                                        </w:r>
                                        <w:proofErr w:type="spellEnd"/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Engineering Services Pvt. Ltd.; and thus contributed towards 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 xml:space="preserve">growing the IT department from 2 member to </w:t>
                                        </w:r>
                                        <w:r w:rsidR="00463553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25</w:t>
                                        </w:r>
                                        <w:r w:rsidRPr="009C2602">
                                          <w:rPr>
                                            <w:rFonts w:ascii="Roboto" w:hAnsi="Roboto"/>
                                            <w:b/>
                                            <w:sz w:val="20"/>
                                            <w:szCs w:val="20"/>
                                          </w:rPr>
                                          <w:t>+ members</w:t>
                                        </w:r>
                                        <w:r>
                                          <w:rPr>
                                            <w:rFonts w:ascii="Roboto" w:hAnsi="Roboto"/>
                                            <w:sz w:val="20"/>
                                            <w:szCs w:val="20"/>
                                          </w:rPr>
                                          <w:t xml:space="preserve"> today </w:t>
                                        </w:r>
                                      </w:p>
                                    </w:txbxContent>
                                  </v:textbox>
                                </v:shape>
                                <v:group id=" 120" o:spid="_x0000_s1042" style="position:absolute;left:719;top:1983;width:324;height:3655" coordorigin="719,1983" coordsize="324,365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">
                                  <v:group id="Group 46" o:spid="_x0000_s1043" style="position:absolute;left:777;top:1983;width:266;height:3655" coordorigin=",-1040" coordsize="1778,140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BNLzhzFAAAA2wAA&#10;AA8AAAAAAAAAAAAAAAAAqgIAAGRycy9kb3ducmV2LnhtbFBLBQYAAAAABAAEAPoAAACcAwAAAAA=&#10;">
                                    <v:line id="Straight Connector 47" o:spid="_x0000_s1044" style="position:absolute;visibility:visible;mso-wrap-style:square" from="35,-1040" to="46,13042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S1IAsEAAADbAAAADwAAAGRycy9kb3ducmV2LnhtbERPPWvDMBDdA/kP4grdEtkZSutGMcXE&#10;kCFD7WbIeFhX28Q6GUlxnH9fBQLd7vE+b5vPZhATOd9bVpCuExDEjdU9twpOP+XqHYQPyBoHy6Tg&#10;Th7y3XKxxUzbG1c01aEVMYR9hgq6EMZMSt90ZNCv7UgcuV/rDIYIXSu1w1sMN4PcJMmbNNhzbOhw&#10;pKKj5lJfjQK756l06aUq5+9zcZw4xes4KPX6Mn99ggg0h3/x033Qcf4HPH6JB8jdH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hLUgCwQAAANsAAAAPAAAAAAAAAAAAAAAA&#10;AKECAABkcnMvZG93bnJldi54bWxQSwUGAAAAAAQABAD5AAAAjwMAAAAA&#10;" strokecolor="#323e4f [2415]" strokeweight="1.5pt">
                                      <v:stroke joinstyle="miter"/>
                                      <o:lock v:ext="edit" shapetype="f"/>
                                    </v:line>
                                    <v:line id="Straight Connector 48" o:spid="_x0000_s1045" style="position:absolute;visibility:visible;mso-wrap-style:square" from="0,-967" to="1778,-967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" strokecolor="#323e4f [2415]" strokeweight="1.5pt">
                                      <v:stroke joinstyle="miter"/>
                                      <o:lock v:ext="edit" shapetype="f"/>
                                    </v:line>
                                  </v:group>
                                  <v:oval id="Oval 50" o:spid="_x0000_s1046" style="position:absolute;left:719;top:2355;width:130;height: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o1ZkcEA&#10;AADbAAAADwAAAGRycy9kb3ducmV2LnhtbESPT4vCMBTE7wt+h/CEva2pIirVKCIUFi+L1YPHZ/P6&#10;B5uXkmRr99tvBMHjMDO/YTa7wbSiJ+cbywqmkwQEcWF1w5WCyzn7WoHwAVlja5kU/JGH3Xb0scFU&#10;2wefqM9DJSKEfYoK6hC6VEpf1GTQT2xHHL3SOoMhSldJ7fAR4aaVsyRZSIMNx4UaOzrUVNzzX6Mg&#10;m3NxPfW56fnneKWyXMpb5pT6HA/7NYhAQ3iHX+1vrWA2heeX+APk9h8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KNWZHBAAAA2wAAAA8AAAAAAAAAAAAAAAAAmAIAAGRycy9kb3du&#10;cmV2LnhtbFBLBQYAAAAABAAEAPUAAACGAwAAAAA=&#10;" fillcolor="#323e4f [2415]" stroked="f" strokeweight="1pt">
                                    <v:stroke joinstyle="miter"/>
                                    <v:path arrowok="t"/>
                                  </v:oval>
                                  <v:oval id="Oval 50" o:spid="_x0000_s1047" style="position:absolute;left:719;top:3007;width:130;height: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l/H5sIA&#10;AADbAAAADwAAAGRycy9kb3ducmV2LnhtbESPT2vCQBTE70K/w/IK3nTTUFRSVymFgPQiRg85vmZf&#10;/tDs27C7xvjtXaHQ4zAzv2G2+8n0YiTnO8sK3pYJCOLK6o4bBZdzvtiA8AFZY2+ZFNzJw373Mtti&#10;pu2NTzQWoRERwj5DBW0IQyalr1oy6Jd2II5ebZ3BEKVrpHZ4i3DTyzRJVtJgx3GhxYG+Wqp+i6tR&#10;kL9zVZ7Gwox8/C6prtfyJ3dKzV+nzw8QgabwH/5rH7SCNIXnl/gD5O4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iX8fmwgAAANsAAAAPAAAAAAAAAAAAAAAAAJgCAABkcnMvZG93&#10;bnJldi54bWxQSwUGAAAAAAQABAD1AAAAhwMAAAAA&#10;" fillcolor="#323e4f [2415]" stroked="f" strokeweight="1pt">
                                    <v:stroke joinstyle="miter"/>
                                    <v:path arrowok="t"/>
                                  </v:oval>
                                  <v:oval id="Oval 50" o:spid="_x0000_s1048" style="position:absolute;left:719;top:3666;width:130;height: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RNifcMA&#10;AADbAAAADwAAAGRycy9kb3ducmV2LnhtbESPT2vCQBTE74V+h+UVvNVNbbESXaUIgeKlGHvI8Zl9&#10;+YPZt2F3jfHbu4LgcZiZ3zCrzWg6MZDzrWUFH9MEBHFpdcu1gv9D9r4A4QOyxs4yKbiSh8369WWF&#10;qbYX3tOQh1pECPsUFTQh9KmUvmzIoJ/anjh6lXUGQ5SultrhJcJNJ2dJMpcGW44LDfa0bag85Wej&#10;IPvistgPuRn4b1dQVX3LY+aUmryNP0sQgcbwDD/av1rB7BPuX+IPkO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jRNifcMAAADbAAAADwAAAAAAAAAAAAAAAACYAgAAZHJzL2Rv&#10;d25yZXYueG1sUEsFBgAAAAAEAAQA9QAAAIgDAAAAAA==&#10;" fillcolor="#323e4f [2415]" stroked="f" strokeweight="1pt">
                                    <v:stroke joinstyle="miter"/>
                                    <v:path arrowok="t"/>
                                  </v:oval>
                                  <v:oval id="Oval 50" o:spid="_x0000_s1049" style="position:absolute;left:721;top:4311;width:130;height: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vr6CcMA&#10;AADbAAAADwAAAGRycy9kb3ducmV2LnhtbESPzWrDMBCE74W8g9hAb7XcYNrgRgmlYAi5lLg5+Lix&#10;1j/UWhlJtd23rwqBHIeZ+YbZHRYziImc7y0reE5SEMS11T23Ci5fxdMWhA/IGgfLpOCXPBz2q4cd&#10;5trOfKapDK2IEPY5KuhCGHMpfd2RQZ/YkTh6jXUGQ5SuldrhHOFmkJs0fZEGe44LHY700VH9Xf4Y&#10;BUXGdXWeSjPx56mipnmV18Ip9bhe3t9ABFrCPXxrH7WCTQb/X+IPkP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Avr6CcMAAADbAAAADwAAAAAAAAAAAAAAAACYAgAAZHJzL2Rv&#10;d25yZXYueG1sUEsFBgAAAAAEAAQA9QAAAIgDAAAAAA==&#10;" fillcolor="#323e4f [2415]" stroked="f" strokeweight="1pt">
                                    <v:stroke joinstyle="miter"/>
                                    <v:path arrowok="t"/>
                                  </v:oval>
                                  <v:oval id="Oval 50" o:spid="_x0000_s1050" style="position:absolute;left:721;top:4968;width:130;height:8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bZfksMA&#10;AADbAAAADwAAAGRycy9kb3ducmV2LnhtbESPT2vCQBTE74V+h+UVvNVNpbUSXaUIgeKlGHvI8Zl9&#10;+YPZt2F3jfHbu4LgcZiZ3zCrzWg6MZDzrWUFH9MEBHFpdcu1gv9D9r4A4QOyxs4yKbiSh8369WWF&#10;qbYX3tOQh1pECPsUFTQh9KmUvmzIoJ/anjh6lXUGQ5SultrhJcJNJ2dJMpcGW44LDfa0bag85Wej&#10;IPvkstgPuRn4b1dQVX3LY+aUmryNP0sQgcbwDD/av1rB7AvuX+IPkO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bbZfksMAAADbAAAADwAAAAAAAAAAAAAAAACYAgAAZHJzL2Rv&#10;d25yZXYueG1sUEsFBgAAAAAEAAQA9QAAAIgDAAAAAA==&#10;" fillcolor="#323e4f [2415]" stroked="f" strokeweight="1pt">
                                    <v:stroke joinstyle="miter"/>
                                    <v:path arrowok="t"/>
                                  </v:oval>
                                </v:group>
                              </v:group>
                            </v:group>
                            <v:group id=" 122" o:spid="_x0000_s1051" style="position:absolute;left:721;top:5975;width:6989;height:6797" coordorigin="721,5975" coordsize="6989,6797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w/Q1SMQAAADbAAAA&#10;DwAAAAAAAAAAAAAAAACqAgAAZHJzL2Rvd25yZXYueG1sUEsFBgAAAAAEAAQA+gAAAJsDAAAAAA==&#10;">
                              <v:shape id="Text Box 1" o:spid="_x0000_s1052" type="#_x0000_t202" style="position:absolute;left:975;top:5975;width:6735;height:6797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mUYCsQA&#10;AADbAAAADwAAAGRycy9kb3ducmV2LnhtbESPQWsCMRSE70L/Q3gFb5qthypboyylghSkaBdKb4/N&#10;c7N287Imcd3+e1MoeBxm5htmuR5sK3ryoXGs4GmagSCunG64VlB+biYLECEia2wdk4JfCrBePYyW&#10;mGt35T31h1iLBOGQowITY5dLGSpDFsPUdcTJOzpvMSbpa6k9XhPctnKWZc/SYsNpwWBHr4aqn8PF&#10;KpgvvrU5+feh/NoVZ/PRyfYNpVLjx6F4ARFpiPfwf3urFczm8Pcl/QC5ug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M5lGArEAAAA2wAAAA8AAAAAAAAAAAAAAAAAmAIAAGRycy9k&#10;b3ducmV2LnhtbFBLBQYAAAAABAAEAPUAAACJAwAAAAA=&#10;" filled="f" stroked="f" strokeweight=".5pt">
                                <v:path arrowok="t"/>
                                <v:textbox>
                                  <w:txbxContent>
                                    <w:p w:rsidR="00DD47AD" w:rsidRPr="00340B00" w:rsidRDefault="008B743B" w:rsidP="008B743B">
                                      <w:pPr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</w:pP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E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X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P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E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R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I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E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N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C</w:t>
                                      </w:r>
                                      <w:r w:rsidR="00FE6E3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 xml:space="preserve"> </w:t>
                                      </w:r>
                                      <w:r w:rsidRPr="00B85680">
                                        <w:rPr>
                                          <w:rFonts w:ascii="Roboto" w:hAnsi="Roboto"/>
                                          <w:b/>
                                          <w:color w:val="323E4F" w:themeColor="text2" w:themeShade="BF"/>
                                          <w:sz w:val="24"/>
                                          <w:szCs w:val="24"/>
                                        </w:rPr>
                                        <w:t>E</w:t>
                                      </w:r>
                                    </w:p>
                                    <w:p w:rsidR="00D1270E" w:rsidRPr="0009616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 w:rsidRPr="0009616C"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Deputy Manager Development</w:t>
                                      </w:r>
                                    </w:p>
                                    <w:p w:rsidR="00D1270E" w:rsidRPr="00C3274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Prothious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Engineering Services (Apr </w:t>
                                      </w:r>
                                      <w:r w:rsidRPr="00C3274C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20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18 – Present)</w:t>
                                      </w:r>
                                    </w:p>
                                    <w:p w:rsidR="00D1270E" w:rsidRDefault="00D1270E" w:rsidP="00D1270E">
                                      <w:pP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Planning and scheduling the projects efficiently by identifying their respective requirements, and ensuring completion in a timely manner</w:t>
                                      </w:r>
                                    </w:p>
                                    <w:p w:rsidR="00D1270E" w:rsidRPr="0009616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 xml:space="preserve">Team Leader - </w:t>
                                      </w:r>
                                      <w:r w:rsidRPr="0009616C"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Software Develop</w:t>
                                      </w:r>
                                      <w:r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ment</w:t>
                                      </w:r>
                                    </w:p>
                                    <w:p w:rsidR="00D1270E" w:rsidRPr="00C3274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Prothious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Engineering Services (Oct 2015– Mar 2018)</w:t>
                                      </w:r>
                                    </w:p>
                                    <w:p w:rsidR="00D1270E" w:rsidRDefault="00D1270E" w:rsidP="00D1270E">
                                      <w:pP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proofErr w:type="gramStart"/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Managing and Guiding team members, Problem solving,</w:t>
                                      </w:r>
                                      <w:r w:rsidRPr="006B6AC0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Devising, developing, and implementing numerous applications.</w:t>
                                      </w:r>
                                      <w:proofErr w:type="gramEnd"/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</w:p>
                                    <w:p w:rsidR="00D1270E" w:rsidRPr="0009616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Application Developer</w:t>
                                      </w:r>
                                    </w:p>
                                    <w:p w:rsidR="00D1270E" w:rsidRPr="00C3274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Prothious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Engineering Services (Dec</w:t>
                                      </w:r>
                                      <w:r w:rsidRPr="00C3274C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20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14 – Oct 2015)</w:t>
                                      </w:r>
                                    </w:p>
                                    <w:p w:rsidR="00D1270E" w:rsidRDefault="00D1270E" w:rsidP="00D1270E">
                                      <w:pP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Devising, developing, and implementing numerous applications using APIs and DLLs to efficiently regulate the processes of the team and the organization</w:t>
                                      </w:r>
                                    </w:p>
                                    <w:p w:rsidR="00D1270E" w:rsidRPr="0009616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 w:rsidRPr="0009616C"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Sr. Web Developer</w:t>
                                      </w:r>
                                    </w:p>
                                    <w:p w:rsidR="00D1270E" w:rsidRPr="00C3274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Prakash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Entertainment Pvt. Ltd. (May</w:t>
                                      </w:r>
                                      <w:r w:rsidRPr="00C3274C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20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14 – Dec 2014)</w:t>
                                      </w:r>
                                    </w:p>
                                    <w:p w:rsidR="00D1270E" w:rsidRDefault="00D1270E" w:rsidP="00D1270E">
                                      <w:pP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Development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and designing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of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a number of news portal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s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and online streaming applications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</w:p>
                                    <w:p w:rsidR="00D1270E" w:rsidRPr="0009616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b/>
                                        </w:rPr>
                                      </w:pPr>
                                      <w:r w:rsidRPr="0009616C">
                                        <w:rPr>
                                          <w:rFonts w:ascii="Roboto" w:hAnsi="Roboto"/>
                                          <w:b/>
                                        </w:rPr>
                                        <w:t>Web Developer</w:t>
                                      </w:r>
                                    </w:p>
                                    <w:p w:rsidR="00D1270E" w:rsidRPr="00C3274C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</w:pPr>
                                      <w:proofErr w:type="spellStart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Zyan</w:t>
                                      </w:r>
                                      <w:proofErr w:type="spellEnd"/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Technologies Pvt. Ltd. (Jan 2011</w:t>
                                      </w:r>
                                      <w:r w:rsidRPr="00C3274C"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 xml:space="preserve"> – </w:t>
                                      </w:r>
                                      <w:r>
                                        <w:rPr>
                                          <w:rFonts w:ascii="Roboto" w:hAnsi="Roboto"/>
                                          <w:i/>
                                          <w:sz w:val="24"/>
                                          <w:szCs w:val="24"/>
                                        </w:rPr>
                                        <w:t>May 2014)</w:t>
                                      </w:r>
                                    </w:p>
                                    <w:p w:rsidR="00D1270E" w:rsidRPr="00524020" w:rsidRDefault="00D1270E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Analyzing user requirements, web designing and development coding, and GUI of the project, reports along with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 xml:space="preserve"> </w:t>
                                      </w:r>
                                      <w:r w:rsidRPr="008C38AC"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graphic designing</w:t>
                                      </w:r>
                                      <w:r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  <w:t>.</w:t>
                                      </w:r>
                                    </w:p>
                                    <w:p w:rsidR="00DC70E0" w:rsidRPr="00524020" w:rsidRDefault="00DC70E0" w:rsidP="00D1270E">
                                      <w:pPr>
                                        <w:spacing w:after="0"/>
                                        <w:rPr>
                                          <w:rFonts w:ascii="Roboto" w:hAnsi="Roboto"/>
                                          <w:sz w:val="20"/>
                                          <w:szCs w:val="20"/>
                                        </w:rPr>
                                      </w:pPr>
                                    </w:p>
                                  </w:txbxContent>
                                </v:textbox>
                              </v:shape>
                              <v:group id=" 119" o:spid="_x0000_s1053" style="position:absolute;left:721;top:6166;width:337;height:6230" coordorigin="721,6166" coordsize="337,6230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N0nBKHCAAAA2wAAAA8A&#10;AAAAAAAAAAAAAAAAqgIAAGRycy9kb3ducmV2LnhtbFBLBQYAAAAABAAEAPoAAACZAwAAAAA=&#10;">
                                <v:group id="Group 43" o:spid="_x0000_s1054" style="position:absolute;left:785;top:6166;width:273;height:6230" coordorigin=",-2523" coordsize="1778,54239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smuhOsQAAADbAAAADwAAAGRycy9kb3ducmV2LnhtbESPQYvCMBSE78L+h/AW&#10;vGlaF2WtRhHZFQ8iqAvi7dE822LzUppsW/+9EQSPw8x8w8yXnSlFQ7UrLCuIhxEI4tTqgjMFf6ff&#10;wTcI55E1lpZJwZ0cLBcfvTkm2rZ8oOboMxEg7BJUkHtfJVK6NCeDbmgr4uBdbW3QB1lnUtfYBrgp&#10;5SiKJtJgwWEhx4rWOaW3479RsGmxXX3FP83udl3fL6fx/ryLSan+Z7eagfDU+Xf41d5qBaMp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smuhOsQAAADbAAAA&#10;DwAAAAAAAAAAAAAAAACqAgAAZHJzL2Rvd25yZXYueG1sUEsFBgAAAAAEAAQA+gAAAJsDAAAAAA==&#10;">
                                  <v:line id="Straight Connector 41" o:spid="_x0000_s1055" style="position:absolute;visibility:visible;mso-wrap-style:square" from="35,-2478" to="46,5171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e6K9/8AAAADbAAAADwAAAGRycy9kb3ducmV2LnhtbERPy4rCMBTdC/5DuMLsNK0Dg1SjSLEw&#10;i1mM1YXLS3Nti81NSdLH/P1kMTDLw3kfTrPpxEjOt5YVpJsEBHFldcu1gvutWO9A+ICssbNMCn7I&#10;w+m4XBww03biK41lqEUMYZ+hgiaEPpPSVw0Z9BvbE0fuaZ3BEKGrpXY4xXDTyW2SfEiDLceGBnvK&#10;G6pe5WAU2AuPhUtf12L+fuRfI6c49J1Sb6v5vAcRaA7/4j/3p1bwHtfHL/EHyOM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Huivf/AAAAA2wAAAA8AAAAAAAAAAAAAAAAA&#10;oQIAAGRycy9kb3ducmV2LnhtbFBLBQYAAAAABAAEAPkAAACOAwAAAAA=&#10;" strokecolor="#323e4f [2415]" strokeweight="1.5pt">
                                    <v:stroke joinstyle="miter"/>
                                    <o:lock v:ext="edit" shapetype="f"/>
                                  </v:line>
                                  <v:line id="Straight Connector 42" o:spid="_x0000_s1056" style="position:absolute;visibility:visible;mso-wrap-style:square" from="0,-2523" to="1778,-2523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FO4YZMMAAADbAAAADwAAAGRycy9kb3ducmV2LnhtbESPQWvCQBSE74L/YXmF3nQTC6WkrqEE&#10;Ax48NKkHj4/saxLMvg27a4z/visIPQ4z8w2zzWcziImc7y0rSNcJCOLG6p5bBaefcvUBwgdkjYNl&#10;UnAnD/luudhipu2NK5rq0IoIYZ+hgi6EMZPSNx0Z9Gs7Ekfv1zqDIUrXSu3wFuFmkJskeZcGe44L&#10;HY5UdNRc6qtRYPc8lS69VOX8fS6OE6d4HQelXl/mr08QgebwH362D1rBWwqPL/EHyN0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BTuGGTDAAAA2wAAAA8AAAAAAAAAAAAA&#10;AAAAoQIAAGRycy9kb3ducmV2LnhtbFBLBQYAAAAABAAEAPkAAACRAwAAAAA=&#10;" strokecolor="#323e4f [2415]" strokeweight="1.5pt">
                                    <v:stroke joinstyle="miter"/>
                                    <o:lock v:ext="edit" shapetype="f"/>
                                  </v:line>
                                </v:group>
                                <v:oval id="Oval 25" o:spid="_x0000_s1057" style="position:absolute;left:721;top:6584;width:130;height: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4ZRO8MA&#10;AADbAAAADwAAAGRycy9kb3ducmV2LnhtbESPT2vCQBTE74V+h+UVvNVNbbESXaUIgeKlGHvI8Zl9&#10;+YPZt2F3jfHbu4LgcZiZ3zCrzWg6MZDzrWUFH9MEBHFpdcu1gv9D9r4A4QOyxs4yKbiSh8369WWF&#10;qbYX3tOQh1pECPsUFTQh9KmUvmzIoJ/anjh6lXUGQ5SultrhJcJNJ2dJMpcGW44LDfa0bag85Wej&#10;IPvistgPuRn4b1dQVX3LY+aUmryNP0sQgcbwDD/av1rB5wzuX+IPkOsb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4ZRO8MAAADbAAAADwAAAAAAAAAAAAAAAACYAgAAZHJzL2Rv&#10;d25yZXYueG1sUEsFBgAAAAAEAAQA9QAAAIgDAAAAAA==&#10;" fillcolor="#323e4f [2415]" stroked="f" strokeweight="1pt">
                                  <v:stroke joinstyle="miter"/>
                                  <v:path arrowok="t"/>
                                </v:oval>
                                <v:oval id="Oval 26" o:spid="_x0000_s1058" style="position:absolute;left:721;top:7822;width:130;height: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Mr0oMMA&#10;AADbAAAADwAAAGRycy9kb3ducmV2LnhtbESPT2vCQBTE74LfYXmCN91YpZbUTZBCoPQiRg8eX7Mv&#10;f2j2bdjdxvjtu4VCj8PM/IY55JPpxUjOd5YVbNYJCOLK6o4bBddLsXoB4QOyxt4yKXiQhzybzw6Y&#10;anvnM41laESEsE9RQRvCkErpq5YM+rUdiKNXW2cwROkaqR3eI9z08ilJnqXBjuNCiwO9tVR9ld9G&#10;QbHj6nYeSzPy6eNGdb2Xn4VTarmYjq8gAk3hP/zXftcKtlv4/RJ/gMx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CMr0oMMAAADbAAAADwAAAAAAAAAAAAAAAACYAgAAZHJzL2Rv&#10;d25yZXYueG1sUEsFBgAAAAAEAAQA9QAAAIgDAAAAAA==&#10;" fillcolor="#323e4f [2415]" stroked="f" strokeweight="1pt">
                                  <v:stroke joinstyle="miter"/>
                                  <v:path arrowok="t"/>
                                </v:oval>
                                <v:oval id="Oval 27" o:spid="_x0000_s1059" style="position:absolute;left:721;top:9080;width:130;height:87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yNs1MMA&#10;AADbAAAADwAAAGRycy9kb3ducmV2LnhtbESPT2vCQBTE7wW/w/IEb3VjlSrRTZBCoPRSjB48PrMv&#10;fzD7NuxuY/rtu4VCj8PM/IY55JPpxUjOd5YVrJYJCOLK6o4bBZdz8bwD4QOyxt4yKfgmD3k2ezpg&#10;qu2DTzSWoRERwj5FBW0IQyqlr1oy6Jd2II5ebZ3BEKVrpHb4iHDTy5ckeZUGO44LLQ701lJ1L7+M&#10;gmLD1fU0lmbkz48r1fVW3gqn1GI+HfcgAk3hP/zXftcK1hv4/RJ/gMx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hyNs1MMAAADbAAAADwAAAAAAAAAAAAAAAACYAgAAZHJzL2Rv&#10;d25yZXYueG1sUEsFBgAAAAAEAAQA9QAAAIgDAAAAAA==&#10;" fillcolor="#323e4f [2415]" stroked="f" strokeweight="1pt">
                                  <v:stroke joinstyle="miter"/>
                                  <v:path arrowok="t"/>
                                </v:oval>
                                <v:oval id="Oval 28" o:spid="_x0000_s1060" style="position:absolute;left:721;top:10498;width:130;height:8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G/JT8MA&#10;AADbAAAADwAAAGRycy9kb3ducmV2LnhtbESPT2sCMRTE74LfITyhN83a2iqrUUphQXoR1x48Pjdv&#10;/+DmZUnSdf32jSD0OMzMb5jNbjCt6Mn5xrKC+SwBQVxY3XCl4OeUTVcgfEDW2FomBXfysNuORxtM&#10;tb3xkfo8VCJC2KeooA6hS6X0RU0G/cx2xNErrTMYonSV1A5vEW5a+ZokH9Jgw3Ghxo6+aiqu+a9R&#10;kC24OB/73PR8+D5TWS7lJXNKvUyGzzWIQEP4Dz/be63g7R0eX+IPkN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6G/JT8MAAADbAAAADwAAAAAAAAAAAAAAAACYAgAAZHJzL2Rv&#10;d25yZXYueG1sUEsFBgAAAAAEAAQA9QAAAIgDAAAAAA==&#10;" fillcolor="#323e4f [2415]" stroked="f" strokeweight="1pt">
                                  <v:stroke joinstyle="miter"/>
                                  <v:path arrowok="t"/>
                                </v:oval>
                              </v:group>
                            </v:group>
                          </v:group>
                          <v:group id=" 123" o:spid="_x0000_s1061" style="position:absolute;left:718;top:13052;width:6820;height:3386" coordorigin="718,13052" coordsize="6820,338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Ri2jlcQAAADbAAAA&#10;DwAAAAAAAAAAAAAAAACqAgAAZHJzL2Rvd25yZXYueG1sUEsFBgAAAAAEAAQA+gAAAJsDAAAAAA==&#10;">
                            <v:shape id="Text Box 9" o:spid="_x0000_s1062" type="#_x0000_t202" style="position:absolute;left:974;top:13052;width:6564;height:338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7yO18MA&#10;AADbAAAADwAAAGRycy9kb3ducmV2LnhtbESPQWsCMRSE74L/ITyhN83agspqFBELRZCiFYq3x+a5&#10;Wd28bJOo23/fFASPw8x8w8wWra3FjXyoHCsYDjIQxIXTFZcKDl/v/QmIEJE11o5JwS8FWMy7nRnm&#10;2t15R7d9LEWCcMhRgYmxyaUMhSGLYeAa4uSdnLcYk/Sl1B7vCW5r+ZplI2mx4rRgsKGVoeKyv1oF&#10;48lRm7PftIfv7fLHfDayXqNU6qXXLqcgIrXxGX60P7SCtzH8f0k/QM7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7yO18MAAADbAAAADwAAAAAAAAAAAAAAAACYAgAAZHJzL2Rv&#10;d25yZXYueG1sUEsFBgAAAAAEAAQA9QAAAIgDAAAAAA==&#10;" filled="f" stroked="f" strokeweight=".5pt">
                              <v:path arrowok="t"/>
                              <v:textbox>
                                <w:txbxContent>
                                  <w:p w:rsidR="00524020" w:rsidRPr="00340B00" w:rsidRDefault="00524020" w:rsidP="00340B00">
                                    <w:pPr>
                                      <w:rPr>
                                        <w:rFonts w:ascii="Roboto" w:hAnsi="Roboto"/>
                                        <w:b/>
                                        <w:color w:val="323E4F" w:themeColor="text2" w:themeShade="BF"/>
                                        <w:sz w:val="24"/>
                                        <w:szCs w:val="24"/>
                                      </w:rPr>
                                    </w:pPr>
                                    <w:r w:rsidRPr="00B85680">
                                      <w:rPr>
                                        <w:rFonts w:ascii="Roboto" w:hAnsi="Roboto"/>
                                        <w:b/>
                                        <w:color w:val="323E4F" w:themeColor="text2" w:themeShade="BF"/>
                                        <w:sz w:val="24"/>
                                        <w:szCs w:val="24"/>
                                      </w:rPr>
                                      <w:t xml:space="preserve">E </w:t>
                                    </w:r>
                                    <w:r w:rsidR="007524DE" w:rsidRPr="00B85680">
                                      <w:rPr>
                                        <w:rFonts w:ascii="Roboto" w:hAnsi="Roboto"/>
                                        <w:b/>
                                        <w:color w:val="323E4F" w:themeColor="text2" w:themeShade="BF"/>
                                        <w:sz w:val="24"/>
                                        <w:szCs w:val="24"/>
                                      </w:rPr>
                                      <w:t xml:space="preserve">D U C A T I O N </w:t>
                                    </w:r>
                                    <w:bookmarkStart w:id="1" w:name="_GoBack"/>
                                    <w:bookmarkEnd w:id="1"/>
                                  </w:p>
                                  <w:p w:rsidR="00524020" w:rsidRPr="0009616C" w:rsidRDefault="0009616C" w:rsidP="00524020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>Mumbai University</w:t>
                                    </w:r>
                                  </w:p>
                                  <w:p w:rsidR="00524020" w:rsidRPr="00340B00" w:rsidRDefault="0009616C" w:rsidP="00524020">
                                    <w:pP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BSc in Computer Science (2017)</w:t>
                                    </w:r>
                                  </w:p>
                                  <w:p w:rsidR="00524020" w:rsidRPr="0009616C" w:rsidRDefault="0009616C" w:rsidP="00524020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M. H. </w:t>
                                    </w:r>
                                    <w:proofErr w:type="spellStart"/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>Saboo</w:t>
                                    </w:r>
                                    <w:proofErr w:type="spellEnd"/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</w:t>
                                    </w:r>
                                    <w:proofErr w:type="spellStart"/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>Siddik</w:t>
                                    </w:r>
                                    <w:proofErr w:type="spellEnd"/>
                                    <w:r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Polytechnic</w:t>
                                    </w:r>
                                  </w:p>
                                  <w:p w:rsidR="0009616C" w:rsidRPr="00340B00" w:rsidRDefault="0009616C" w:rsidP="0009616C">
                                    <w:pP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Diploma in Computer Engineering</w:t>
                                    </w:r>
                                    <w:r w:rsidR="00524020" w:rsidRPr="00C3274C"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(2012)</w:t>
                                    </w:r>
                                  </w:p>
                                  <w:p w:rsidR="0009616C" w:rsidRPr="0009616C" w:rsidRDefault="000B1249" w:rsidP="0009616C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proofErr w:type="spellStart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>Vivek</w:t>
                                    </w:r>
                                    <w:proofErr w:type="spellEnd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</w:t>
                                    </w:r>
                                    <w:proofErr w:type="spellStart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>Vidyalaya</w:t>
                                    </w:r>
                                    <w:proofErr w:type="spellEnd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Junior</w:t>
                                    </w:r>
                                    <w:r w:rsidR="0009616C"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College</w:t>
                                    </w:r>
                                  </w:p>
                                  <w:p w:rsidR="00524020" w:rsidRPr="00340B00" w:rsidRDefault="0009616C" w:rsidP="00524020">
                                    <w:pP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</w:pPr>
                                    <w:proofErr w:type="gramStart"/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HSC </w:t>
                                    </w:r>
                                    <w:r w:rsidRPr="00C3274C"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(</w:t>
                                    </w:r>
                                    <w:proofErr w:type="gramEnd"/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2007)</w:t>
                                    </w:r>
                                  </w:p>
                                  <w:p w:rsidR="0009616C" w:rsidRPr="0009616C" w:rsidRDefault="000B1249" w:rsidP="0009616C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b/>
                                      </w:rPr>
                                    </w:pPr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Al </w:t>
                                    </w:r>
                                    <w:proofErr w:type="spellStart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>Ittehad</w:t>
                                    </w:r>
                                    <w:proofErr w:type="spellEnd"/>
                                    <w:r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Urdu High</w:t>
                                    </w:r>
                                    <w:r w:rsidR="0009616C" w:rsidRPr="0009616C">
                                      <w:rPr>
                                        <w:rFonts w:ascii="Roboto" w:hAnsi="Roboto"/>
                                        <w:b/>
                                      </w:rPr>
                                      <w:t xml:space="preserve"> School</w:t>
                                    </w:r>
                                  </w:p>
                                  <w:p w:rsidR="00524020" w:rsidRPr="000B1249" w:rsidRDefault="0009616C" w:rsidP="00524020">
                                    <w:pPr>
                                      <w:spacing w:after="0"/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</w:pPr>
                                    <w:proofErr w:type="gramStart"/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SSC </w:t>
                                    </w:r>
                                    <w:r w:rsidRPr="00C3274C"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(</w:t>
                                    </w:r>
                                    <w:proofErr w:type="gramEnd"/>
                                    <w:r>
                                      <w:rPr>
                                        <w:rFonts w:ascii="Roboto" w:hAnsi="Roboto"/>
                                        <w:i/>
                                        <w:sz w:val="24"/>
                                        <w:szCs w:val="24"/>
                                      </w:rPr>
                                      <w:t>2005)</w:t>
                                    </w:r>
                                  </w:p>
                                </w:txbxContent>
                              </v:textbox>
                            </v:shape>
                            <v:group id=" 118" o:spid="_x0000_s1063" style="position:absolute;left:718;top:13224;width:339;height:3018" coordorigin="718,13224" coordsize="339,3018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">
                              <v:group id="Group 46" o:spid="_x0000_s1064" style="position:absolute;left:777;top:13224;width:280;height:3018" coordorigin=",5148" coordsize="1778,14082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N7I358QAAADbAAAA&#10;DwAAAAAAAAAAAAAAAACqAgAAZHJzL2Rvd25yZXYueG1sUEsFBgAAAAAEAAQA+gAAAJsDAAAAAA==&#10;">
                                <v:line id="Straight Connector 47" o:spid="_x0000_s1065" style="position:absolute;visibility:visible;mso-wrap-style:square" from="35,5148" to="46,1923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I6TOgsAAAADbAAAADwAAAGRycy9kb3ducmV2LnhtbERPy4rCMBTdC/5DuMLsNK0Mg1SjSLEw&#10;i1mM1YXLS3Nti81NSdLH/P1kMTDLw3kfTrPpxEjOt5YVpJsEBHFldcu1gvutWO9A+ICssbNMCn7I&#10;w+m4XBww03biK41lqEUMYZ+hgiaEPpPSVw0Z9BvbE0fuaZ3BEKGrpXY4xXDTyW2SfEiDLceGBnvK&#10;G6pe5WAU2AuPhUtf12L+fuRfI6c49J1Sb6v5vAcRaA7/4j/3p1bwHtfHL/EHyOMv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COkzoLAAAAA2wAAAA8AAAAAAAAAAAAAAAAA&#10;oQIAAGRycy9kb3ducmV2LnhtbFBLBQYAAAAABAAEAPkAAACOAwAAAAA=&#10;" strokecolor="#323e4f [2415]" strokeweight="1.5pt">
                                  <v:stroke joinstyle="miter"/>
                                  <o:lock v:ext="edit" shapetype="f"/>
                                </v:line>
                                <v:line id="Straight Connector 48" o:spid="_x0000_s1066" style="position:absolute;visibility:visible;mso-wrap-style:square" from="0,5176" to="1778,5176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OhrGcMAAADbAAAADwAAAGRycy9kb3ducmV2LnhtbESPQWvCQBSE74L/YXmF3nQTKaWkrqEE&#10;Ax48NKkHj4/saxLMvg27a4z/visIPQ4z8w2zzWcziImc7y0rSNcJCOLG6p5bBaefcvUBwgdkjYNl&#10;UnAnD/luudhipu2NK5rq0IoIYZ+hgi6EMZPSNx0Z9Gs7Ekfv1zqDIUrXSu3wFuFmkJskeZcGe44L&#10;HY5UdNRc6qtRYPc8lS69VOX8fS6OE6d4HQelXl/mr08QgebwH362D1rBWwqPL/EHyN0f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EzoaxnDAAAA2wAAAA8AAAAAAAAAAAAA&#10;AAAAoQIAAGRycy9kb3ducmV2LnhtbFBLBQYAAAAABAAEAPkAAACRAwAAAAA=&#10;" strokecolor="#323e4f [2415]" strokeweight="1.5pt">
                                  <v:stroke joinstyle="miter"/>
                                  <o:lock v:ext="edit" shapetype="f"/>
                                </v:line>
                              </v:group>
                              <v:oval id="Oval 50" o:spid="_x0000_s1067" style="position:absolute;left:720;top:13641;width:131;height:7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4AiRsMA&#10;AADbAAAADwAAAGRycy9kb3ducmV2LnhtbESPzWrDMBCE74W8g9hAb7XcYNrgRgmlYAi5lLg5+Lix&#10;1j/UWhlJtd23rwqBHIeZ+YbZHRYziImc7y0reE5SEMS11T23Ci5fxdMWhA/IGgfLpOCXPBz2q4cd&#10;5trOfKapDK2IEPY5KuhCGHMpfd2RQZ/YkTh6jXUGQ5SuldrhHOFmkJs0fZEGe44LHY700VH9Xf4Y&#10;BUXGdXWeSjPx56mipnmV18Ip9bhe3t9ABFrCPXxrH7WCbAP/X+IPkPs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P4AiRsMAAADbAAAADwAAAAAAAAAAAAAAAACYAgAAZHJzL2Rv&#10;d25yZXYueG1sUEsFBgAAAAAEAAQA9QAAAIgDAAAAAA==&#10;" fillcolor="#323e4f [2415]" stroked="f" strokeweight="1pt">
                                <v:stroke joinstyle="miter"/>
                                <v:path arrowok="t"/>
                              </v:oval>
                              <v:oval id="Oval 51" o:spid="_x0000_s1068" style="position:absolute;left:720;top:14408;width:131;height:7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yH3cMA&#10;AADbAAAADwAAAGRycy9kb3ducmV2LnhtbESPT2vCQBTE7wW/w/IEb3VjlSrRTZBCoPRSjB48PrMv&#10;fzD7NuxuY/rtu4VCj8PM/IY55JPpxUjOd5YVrJYJCOLK6o4bBZdz8bwD4QOyxt4yKfgmD3k2ezpg&#10;qu2DTzSWoRERwj5FBW0IQyqlr1oy6Jd2II5ebZ3BEKVrpHb4iHDTy5ckeZUGO44LLQ701lJ1L7+M&#10;gmLD1fU0lmbkz48r1fVW3gqn1GI+HfcgAk3hP/zXftcKNmv4/RJ/gMx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MyH3cMAAADbAAAADwAAAAAAAAAAAAAAAACYAgAAZHJzL2Rv&#10;d25yZXYueG1sUEsFBgAAAAAEAAQA9QAAAIgDAAAAAA==&#10;" fillcolor="#323e4f [2415]" stroked="f" strokeweight="1pt">
                                <v:stroke joinstyle="miter"/>
                                <v:path arrowok="t"/>
                              </v:oval>
                              <v:oval id="Oval 51" o:spid="_x0000_s1069" style="position:absolute;left:718;top:15143;width:131;height:7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yUfqcIA&#10;AADbAAAADwAAAGRycy9kb3ducmV2LnhtbESPT2vCQBTE70K/w/IK3nRTCSqpq5RCoPRSjB5yfM2+&#10;/KHZt2F3jfHbdwXB4zAzv2F2h8n0YiTnO8sK3pYJCOLK6o4bBedTvtiC8AFZY2+ZFNzIw2H/Mtth&#10;pu2VjzQWoRERwj5DBW0IQyalr1oy6Jd2II5ebZ3BEKVrpHZ4jXDTy1WSrKXBjuNCiwN9tlT9FRej&#10;IE+5Ko9jYUb++S6prjfyN3dKzV+nj3cQgabwDD/aX1pBmsL9S/wBcv8P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fJR+pwgAAANsAAAAPAAAAAAAAAAAAAAAAAJgCAABkcnMvZG93&#10;bnJldi54bWxQSwUGAAAAAAQABAD1AAAAhwMAAAAA&#10;" fillcolor="#323e4f [2415]" stroked="f" strokeweight="1pt">
                                <v:stroke joinstyle="miter"/>
                                <v:path arrowok="t"/>
                              </v:oval>
                              <v:oval id="Oval 51" o:spid="_x0000_s1070" style="position:absolute;left:718;top:15841;width:131;height:71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Gm6MsMA&#10;AADbAAAADwAAAGRycy9kb3ducmV2LnhtbESPT2vCQBTE74LfYXmCN91YtJbUTZBCoPQiRg8eX7Mv&#10;f2j2bdjdxvjtu4VCj8PM/IY55JPpxUjOd5YVbNYJCOLK6o4bBddLsXoB4QOyxt4yKXiQhzybzw6Y&#10;anvnM41laESEsE9RQRvCkErpq5YM+rUdiKNXW2cwROkaqR3eI9z08ilJnqXBjuNCiwO9tVR9ld9G&#10;QbHl6nYeSzPy6eNGdb2Xn4VTarmYjq8gAk3hP/zXftcKtjv4/RJ/gMx+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Gm6MsMAAADbAAAADwAAAAAAAAAAAAAAAACYAgAAZHJzL2Rv&#10;d25yZXYueG1sUEsFBgAAAAAEAAQA9QAAAIgDAAAAAA==&#10;" fillcolor="#323e4f [2415]" stroked="f" strokeweight="1pt">
                                <v:stroke joinstyle="miter"/>
                                <v:path arrowok="t"/>
                              </v:oval>
                            </v:group>
                          </v:group>
                        </v:group>
                      </v:group>
                    </v:group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2CEE3C3A" wp14:editId="4A894CDE">
                <wp:simplePos x="0" y="0"/>
                <wp:positionH relativeFrom="column">
                  <wp:posOffset>-191770</wp:posOffset>
                </wp:positionH>
                <wp:positionV relativeFrom="paragraph">
                  <wp:posOffset>7012676</wp:posOffset>
                </wp:positionV>
                <wp:extent cx="84765" cy="54610"/>
                <wp:effectExtent l="0" t="0" r="0" b="2540"/>
                <wp:wrapNone/>
                <wp:docPr id="46" name="Oval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84765" cy="54610"/>
                        </a:xfrm>
                        <a:prstGeom prst="ellipse">
                          <a:avLst/>
                        </a:prstGeom>
                        <a:solidFill>
                          <a:schemeClr val="tx2">
                            <a:lumMod val="75000"/>
                            <a:lumOff val="0"/>
                          </a:scheme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id="Oval 28" o:spid="_x0000_s1026" style="position:absolute;margin-left:-15.1pt;margin-top:552.2pt;width:6.65pt;height:4.3pt;z-index:251717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" fillcolor="#323e4f [2415]" stroked="f" strokeweight="1pt">
                <v:stroke joinstyle="miter"/>
                <v:path arrowok="t"/>
              </v:oval>
            </w:pict>
          </mc:Fallback>
        </mc:AlternateContent>
      </w:r>
    </w:p>
    <w:sectPr w:rsidR="00272D01" w:rsidSect="00E4343C">
      <w:pgSz w:w="11907" w:h="16839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E154C" w:rsidRDefault="00AE154C" w:rsidP="00DD47AD">
      <w:pPr>
        <w:spacing w:after="0" w:line="240" w:lineRule="auto"/>
      </w:pPr>
      <w:r>
        <w:separator/>
      </w:r>
    </w:p>
  </w:endnote>
  <w:endnote w:type="continuationSeparator" w:id="0">
    <w:p w:rsidR="00AE154C" w:rsidRDefault="00AE154C" w:rsidP="00DD47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Bebas">
    <w:altName w:val="Calibri"/>
    <w:charset w:val="00"/>
    <w:family w:val="auto"/>
    <w:pitch w:val="variable"/>
    <w:sig w:usb0="00000003" w:usb1="00000000" w:usb2="00000000" w:usb3="00000000" w:csb0="00000001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E154C" w:rsidRDefault="00AE154C" w:rsidP="00DD47AD">
      <w:pPr>
        <w:spacing w:after="0" w:line="240" w:lineRule="auto"/>
      </w:pPr>
      <w:r>
        <w:separator/>
      </w:r>
    </w:p>
  </w:footnote>
  <w:footnote w:type="continuationSeparator" w:id="0">
    <w:p w:rsidR="00AE154C" w:rsidRDefault="00AE154C" w:rsidP="00DD47A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3C620A"/>
    <w:multiLevelType w:val="hybridMultilevel"/>
    <w:tmpl w:val="C004CAD6"/>
    <w:lvl w:ilvl="0" w:tplc="40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525F5773"/>
    <w:multiLevelType w:val="hybridMultilevel"/>
    <w:tmpl w:val="2FAA000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yNLEwNTU0NTQxsDRS0lEKTi0uzszPAykwrAUAL9e09CwAAAA="/>
  </w:docVars>
  <w:rsids>
    <w:rsidRoot w:val="008E07AA"/>
    <w:rsid w:val="0003564A"/>
    <w:rsid w:val="00092D0B"/>
    <w:rsid w:val="00092F85"/>
    <w:rsid w:val="0009616C"/>
    <w:rsid w:val="000B1249"/>
    <w:rsid w:val="00222052"/>
    <w:rsid w:val="0022408D"/>
    <w:rsid w:val="00272D01"/>
    <w:rsid w:val="00340B00"/>
    <w:rsid w:val="0038237A"/>
    <w:rsid w:val="00463553"/>
    <w:rsid w:val="004B3D23"/>
    <w:rsid w:val="00524020"/>
    <w:rsid w:val="005B53DB"/>
    <w:rsid w:val="005D3C53"/>
    <w:rsid w:val="006610BE"/>
    <w:rsid w:val="00685C06"/>
    <w:rsid w:val="006F5C9A"/>
    <w:rsid w:val="007055DD"/>
    <w:rsid w:val="007524DE"/>
    <w:rsid w:val="007E0AED"/>
    <w:rsid w:val="007E676A"/>
    <w:rsid w:val="007F0F25"/>
    <w:rsid w:val="008B743B"/>
    <w:rsid w:val="008C086E"/>
    <w:rsid w:val="008C38AC"/>
    <w:rsid w:val="008E07AA"/>
    <w:rsid w:val="009213C7"/>
    <w:rsid w:val="00943C8E"/>
    <w:rsid w:val="009C2602"/>
    <w:rsid w:val="00A46472"/>
    <w:rsid w:val="00A95621"/>
    <w:rsid w:val="00AA6BE0"/>
    <w:rsid w:val="00AB1522"/>
    <w:rsid w:val="00AC4FB8"/>
    <w:rsid w:val="00AE154C"/>
    <w:rsid w:val="00AF7A0D"/>
    <w:rsid w:val="00B40E4E"/>
    <w:rsid w:val="00B73695"/>
    <w:rsid w:val="00B85680"/>
    <w:rsid w:val="00BB3D20"/>
    <w:rsid w:val="00C026F2"/>
    <w:rsid w:val="00C10850"/>
    <w:rsid w:val="00C3274C"/>
    <w:rsid w:val="00C450D0"/>
    <w:rsid w:val="00C92A69"/>
    <w:rsid w:val="00CA7A65"/>
    <w:rsid w:val="00CB7697"/>
    <w:rsid w:val="00D1270E"/>
    <w:rsid w:val="00D917E6"/>
    <w:rsid w:val="00D9364E"/>
    <w:rsid w:val="00DB5AA5"/>
    <w:rsid w:val="00DC70E0"/>
    <w:rsid w:val="00DD2BBA"/>
    <w:rsid w:val="00DD47AD"/>
    <w:rsid w:val="00E1446B"/>
    <w:rsid w:val="00E4343C"/>
    <w:rsid w:val="00E461B7"/>
    <w:rsid w:val="00F43B6D"/>
    <w:rsid w:val="00FB06C5"/>
    <w:rsid w:val="00FB2C0B"/>
    <w:rsid w:val="00FE6E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5A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7AD"/>
  </w:style>
  <w:style w:type="paragraph" w:styleId="Footer">
    <w:name w:val="footer"/>
    <w:basedOn w:val="Normal"/>
    <w:link w:val="FooterChar"/>
    <w:uiPriority w:val="99"/>
    <w:unhideWhenUsed/>
    <w:rsid w:val="00DD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7AD"/>
  </w:style>
  <w:style w:type="character" w:styleId="Hyperlink">
    <w:name w:val="Hyperlink"/>
    <w:basedOn w:val="DefaultParagraphFont"/>
    <w:uiPriority w:val="99"/>
    <w:unhideWhenUsed/>
    <w:rsid w:val="00DD2BB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8A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38AC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B5AA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D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47AD"/>
  </w:style>
  <w:style w:type="paragraph" w:styleId="Footer">
    <w:name w:val="footer"/>
    <w:basedOn w:val="Normal"/>
    <w:link w:val="FooterChar"/>
    <w:uiPriority w:val="99"/>
    <w:unhideWhenUsed/>
    <w:rsid w:val="00DD47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7AD"/>
  </w:style>
  <w:style w:type="character" w:styleId="Hyperlink">
    <w:name w:val="Hyperlink"/>
    <w:basedOn w:val="DefaultParagraphFont"/>
    <w:uiPriority w:val="99"/>
    <w:unhideWhenUsed/>
    <w:rsid w:val="00DD2BB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38A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38A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C38A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di Adi Prasetya</dc:creator>
  <cp:keywords/>
  <dc:description/>
  <cp:lastModifiedBy>Altaf</cp:lastModifiedBy>
  <cp:revision>9</cp:revision>
  <dcterms:created xsi:type="dcterms:W3CDTF">2019-05-17T04:19:00Z</dcterms:created>
  <dcterms:modified xsi:type="dcterms:W3CDTF">2019-05-17T04:44:00Z</dcterms:modified>
</cp:coreProperties>
</file>